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0003F8" w14:textId="77777777" w:rsidR="009F2BDD" w:rsidRPr="008D683F" w:rsidRDefault="009F2BDD" w:rsidP="009F2BD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/>
        <w:rPr>
          <w:color w:val="000000" w:themeColor="text1"/>
          <w:highlight w:val="yellow"/>
        </w:rPr>
      </w:pPr>
    </w:p>
    <w:p w14:paraId="73A51263" w14:textId="77777777" w:rsidR="009F2BDD" w:rsidRDefault="009F2BDD" w:rsidP="009F2BDD">
      <w:pPr>
        <w:keepNext/>
        <w:pBdr>
          <w:top w:val="nil"/>
          <w:left w:val="nil"/>
          <w:bottom w:val="nil"/>
          <w:right w:val="nil"/>
          <w:between w:val="nil"/>
        </w:pBdr>
        <w:spacing w:after="200" w:line="240" w:lineRule="auto"/>
        <w:rPr>
          <w:color w:val="000000" w:themeColor="text1"/>
        </w:rPr>
      </w:pPr>
      <w:bookmarkStart w:id="0" w:name="_Toc109047567"/>
      <w:r w:rsidRPr="006A66DA">
        <w:rPr>
          <w:i/>
          <w:iCs/>
          <w:color w:val="000000" w:themeColor="text1"/>
        </w:rPr>
        <w:t xml:space="preserve">Table </w:t>
      </w:r>
      <w:r>
        <w:rPr>
          <w:i/>
          <w:iCs/>
          <w:color w:val="000000" w:themeColor="text1"/>
        </w:rPr>
        <w:t>6</w:t>
      </w:r>
      <w:r w:rsidRPr="006A66DA">
        <w:rPr>
          <w:color w:val="000000" w:themeColor="text1"/>
        </w:rPr>
        <w:t xml:space="preserve">. </w:t>
      </w:r>
    </w:p>
    <w:p w14:paraId="1EBF633E" w14:textId="77777777" w:rsidR="009F2BDD" w:rsidRPr="006A66DA" w:rsidRDefault="009F2BDD" w:rsidP="009F2BDD">
      <w:pPr>
        <w:keepNext/>
        <w:pBdr>
          <w:top w:val="nil"/>
          <w:left w:val="nil"/>
          <w:bottom w:val="nil"/>
          <w:right w:val="nil"/>
          <w:between w:val="nil"/>
        </w:pBdr>
        <w:spacing w:after="200" w:line="240" w:lineRule="auto"/>
        <w:rPr>
          <w:color w:val="000000" w:themeColor="text1"/>
        </w:rPr>
      </w:pPr>
      <w:r w:rsidRPr="006A66DA">
        <w:rPr>
          <w:color w:val="000000" w:themeColor="text1"/>
        </w:rPr>
        <w:t>X-axis Indoor Positioning Accuracy Test</w:t>
      </w:r>
      <w:bookmarkEnd w:id="0"/>
    </w:p>
    <w:tbl>
      <w:tblPr>
        <w:tblStyle w:val="31"/>
        <w:tblW w:w="86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49"/>
        <w:gridCol w:w="1963"/>
        <w:gridCol w:w="2036"/>
        <w:gridCol w:w="2182"/>
      </w:tblGrid>
      <w:tr w:rsidR="009F2BDD" w:rsidRPr="006A66DA" w14:paraId="36A4BF12" w14:textId="77777777" w:rsidTr="00DC5869">
        <w:trPr>
          <w:trHeight w:val="525"/>
        </w:trPr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4EFDFE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Data point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72C328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Actual</w:t>
            </w:r>
          </w:p>
          <w:p w14:paraId="41B58CC1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(In meters)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E59CEE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Prototype</w:t>
            </w:r>
          </w:p>
          <w:p w14:paraId="3FC247FA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(In meters)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5022DB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Difference</w:t>
            </w:r>
          </w:p>
          <w:p w14:paraId="6C55E7A6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(In meters)</w:t>
            </w:r>
          </w:p>
        </w:tc>
      </w:tr>
      <w:tr w:rsidR="009F2BDD" w:rsidRPr="006A66DA" w14:paraId="620D4941" w14:textId="77777777" w:rsidTr="00DC5869">
        <w:trPr>
          <w:trHeight w:val="270"/>
        </w:trPr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42E170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CF85F7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x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532D5F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x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006AC8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x</w:t>
            </w:r>
          </w:p>
        </w:tc>
      </w:tr>
      <w:tr w:rsidR="009F2BDD" w:rsidRPr="006A66DA" w14:paraId="2F273E9D" w14:textId="77777777" w:rsidTr="00DC5869">
        <w:trPr>
          <w:trHeight w:val="270"/>
        </w:trPr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C03135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2C9BFE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691BAA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573208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</w:t>
            </w:r>
          </w:p>
        </w:tc>
      </w:tr>
      <w:tr w:rsidR="009F2BDD" w:rsidRPr="006A66DA" w14:paraId="37A15902" w14:textId="77777777" w:rsidTr="00DC5869">
        <w:trPr>
          <w:trHeight w:val="255"/>
        </w:trPr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99E17C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6BFA5C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5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706A9F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5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B72F60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</w:t>
            </w:r>
          </w:p>
        </w:tc>
      </w:tr>
      <w:tr w:rsidR="009F2BDD" w:rsidRPr="006A66DA" w14:paraId="0B278DD3" w14:textId="77777777" w:rsidTr="00DC5869">
        <w:trPr>
          <w:trHeight w:val="270"/>
        </w:trPr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E0611E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FA8901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669B51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.1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6155DC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-0.1</w:t>
            </w:r>
          </w:p>
        </w:tc>
      </w:tr>
      <w:tr w:rsidR="009F2BDD" w:rsidRPr="006A66DA" w14:paraId="6EFECEA7" w14:textId="77777777" w:rsidTr="00DC5869">
        <w:trPr>
          <w:trHeight w:val="255"/>
        </w:trPr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789446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4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DCF2E2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.5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E9D72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.5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CAF3FB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</w:t>
            </w:r>
          </w:p>
        </w:tc>
      </w:tr>
      <w:tr w:rsidR="009F2BDD" w:rsidRPr="006A66DA" w14:paraId="336D755D" w14:textId="77777777" w:rsidTr="00DC5869">
        <w:trPr>
          <w:trHeight w:val="270"/>
        </w:trPr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4AE137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5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AEE143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04787E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.1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8F599B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-0.1</w:t>
            </w:r>
          </w:p>
        </w:tc>
      </w:tr>
      <w:tr w:rsidR="009F2BDD" w:rsidRPr="006A66DA" w14:paraId="09CECEF0" w14:textId="77777777" w:rsidTr="00DC5869">
        <w:trPr>
          <w:trHeight w:val="255"/>
        </w:trPr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3C3366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6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8C95E3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.5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5F0A64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.9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1E91DF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-0.4</w:t>
            </w:r>
          </w:p>
        </w:tc>
      </w:tr>
      <w:tr w:rsidR="009F2BDD" w:rsidRPr="006A66DA" w14:paraId="5D94296C" w14:textId="77777777" w:rsidTr="00DC5869">
        <w:trPr>
          <w:trHeight w:val="270"/>
        </w:trPr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E58622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7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57A1FD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EE465E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0E6DB8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</w:t>
            </w:r>
          </w:p>
        </w:tc>
      </w:tr>
      <w:tr w:rsidR="009F2BDD" w:rsidRPr="006A66DA" w14:paraId="660E6663" w14:textId="77777777" w:rsidTr="00DC5869">
        <w:trPr>
          <w:trHeight w:val="270"/>
        </w:trPr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05FE8F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8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038420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F080BD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87A694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</w:t>
            </w:r>
          </w:p>
        </w:tc>
      </w:tr>
      <w:tr w:rsidR="009F2BDD" w:rsidRPr="006A66DA" w14:paraId="4353948B" w14:textId="77777777" w:rsidTr="00DC5869">
        <w:trPr>
          <w:trHeight w:val="255"/>
        </w:trPr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7AD003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9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8ADA14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5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DD2D0C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3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601E6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2</w:t>
            </w:r>
          </w:p>
        </w:tc>
      </w:tr>
      <w:tr w:rsidR="009F2BDD" w:rsidRPr="006A66DA" w14:paraId="41BF49A8" w14:textId="77777777" w:rsidTr="00DC5869">
        <w:trPr>
          <w:trHeight w:val="270"/>
        </w:trPr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7676FA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0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BF56E5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75759F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9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2E13ED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1</w:t>
            </w:r>
          </w:p>
        </w:tc>
      </w:tr>
      <w:tr w:rsidR="009F2BDD" w:rsidRPr="006A66DA" w14:paraId="4E5C5E3E" w14:textId="77777777" w:rsidTr="00DC5869">
        <w:trPr>
          <w:trHeight w:val="255"/>
        </w:trPr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7994B6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1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4AEC6C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.5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5CD10F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.4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D26F4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1</w:t>
            </w:r>
          </w:p>
        </w:tc>
      </w:tr>
      <w:tr w:rsidR="009F2BDD" w:rsidRPr="006A66DA" w14:paraId="50C52317" w14:textId="77777777" w:rsidTr="00DC5869">
        <w:trPr>
          <w:trHeight w:val="270"/>
        </w:trPr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985740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2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580D37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FFBE17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.3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2C3A4C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-0.3</w:t>
            </w:r>
          </w:p>
        </w:tc>
      </w:tr>
      <w:tr w:rsidR="009F2BDD" w:rsidRPr="006A66DA" w14:paraId="510E3DDB" w14:textId="77777777" w:rsidTr="00DC5869">
        <w:trPr>
          <w:trHeight w:val="255"/>
        </w:trPr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E00D03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3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5FF5E4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.5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6928CF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.9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4F6624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-0.4</w:t>
            </w:r>
          </w:p>
        </w:tc>
      </w:tr>
      <w:tr w:rsidR="009F2BDD" w:rsidRPr="006A66DA" w14:paraId="0288163E" w14:textId="77777777" w:rsidTr="00DC5869">
        <w:trPr>
          <w:trHeight w:val="270"/>
        </w:trPr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67DF0A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4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E44C5C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525B6F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8A8E75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</w:t>
            </w:r>
          </w:p>
        </w:tc>
      </w:tr>
      <w:tr w:rsidR="009F2BDD" w:rsidRPr="006A66DA" w14:paraId="56827164" w14:textId="77777777" w:rsidTr="00DC5869">
        <w:trPr>
          <w:trHeight w:val="255"/>
        </w:trPr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CA0631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5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5C4C17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DFC101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FC3B79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</w:t>
            </w:r>
          </w:p>
        </w:tc>
      </w:tr>
      <w:tr w:rsidR="009F2BDD" w:rsidRPr="006A66DA" w14:paraId="0055A3A3" w14:textId="77777777" w:rsidTr="00DC5869">
        <w:trPr>
          <w:trHeight w:val="270"/>
        </w:trPr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44DA66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6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7B696D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5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88436E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4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8F9BB7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1</w:t>
            </w:r>
          </w:p>
        </w:tc>
      </w:tr>
      <w:tr w:rsidR="009F2BDD" w:rsidRPr="006A66DA" w14:paraId="0F16C00F" w14:textId="77777777" w:rsidTr="00DC5869">
        <w:trPr>
          <w:trHeight w:val="255"/>
        </w:trPr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7343C2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7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FB5561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071B52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.3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AFCB4A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-0.3</w:t>
            </w:r>
          </w:p>
        </w:tc>
      </w:tr>
      <w:tr w:rsidR="009F2BDD" w:rsidRPr="006A66DA" w14:paraId="7C81E2C4" w14:textId="77777777" w:rsidTr="00DC5869">
        <w:trPr>
          <w:trHeight w:val="270"/>
        </w:trPr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D2C1AF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8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5D464C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.5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5E7E7E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.9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277A0B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-0.4</w:t>
            </w:r>
          </w:p>
        </w:tc>
      </w:tr>
      <w:tr w:rsidR="009F2BDD" w:rsidRPr="006A66DA" w14:paraId="575F70FA" w14:textId="77777777" w:rsidTr="00DC5869">
        <w:trPr>
          <w:trHeight w:val="255"/>
        </w:trPr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E57330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9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80C731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66529C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.3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7BD9CE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-0.3</w:t>
            </w:r>
          </w:p>
        </w:tc>
      </w:tr>
      <w:tr w:rsidR="009F2BDD" w:rsidRPr="006A66DA" w14:paraId="547510FF" w14:textId="77777777" w:rsidTr="00DC5869">
        <w:trPr>
          <w:trHeight w:val="270"/>
        </w:trPr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7E090E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lastRenderedPageBreak/>
              <w:t>20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2E1696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.5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252A52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.8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D55D9C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-0.3</w:t>
            </w:r>
          </w:p>
        </w:tc>
      </w:tr>
      <w:tr w:rsidR="009F2BDD" w:rsidRPr="006A66DA" w14:paraId="0A357472" w14:textId="77777777" w:rsidTr="00DC5869">
        <w:trPr>
          <w:trHeight w:val="270"/>
        </w:trPr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19F2FC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1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8B7A0D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D609A8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3D5011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</w:t>
            </w:r>
          </w:p>
        </w:tc>
      </w:tr>
      <w:tr w:rsidR="009F2BDD" w:rsidRPr="006A66DA" w14:paraId="5DD9A9D2" w14:textId="77777777" w:rsidTr="00DC5869">
        <w:trPr>
          <w:trHeight w:val="255"/>
        </w:trPr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C0EBD7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2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247A4F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75156B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C39938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</w:t>
            </w:r>
          </w:p>
        </w:tc>
      </w:tr>
      <w:tr w:rsidR="009F2BDD" w:rsidRPr="006A66DA" w14:paraId="16FED399" w14:textId="77777777" w:rsidTr="00DC5869">
        <w:trPr>
          <w:trHeight w:val="270"/>
        </w:trPr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54CB23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3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01BC22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5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9B2397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3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15460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2</w:t>
            </w:r>
          </w:p>
        </w:tc>
      </w:tr>
      <w:tr w:rsidR="009F2BDD" w:rsidRPr="006A66DA" w14:paraId="7B677636" w14:textId="77777777" w:rsidTr="00DC5869">
        <w:trPr>
          <w:trHeight w:val="255"/>
        </w:trPr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085DA3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4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FD13E0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F05429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9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D9964B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1</w:t>
            </w:r>
          </w:p>
        </w:tc>
      </w:tr>
      <w:tr w:rsidR="009F2BDD" w:rsidRPr="006A66DA" w14:paraId="1AB61554" w14:textId="77777777" w:rsidTr="00DC5869">
        <w:trPr>
          <w:trHeight w:val="270"/>
        </w:trPr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2EF3F2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5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516E58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.5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03013B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.3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531769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2</w:t>
            </w:r>
          </w:p>
        </w:tc>
      </w:tr>
      <w:tr w:rsidR="009F2BDD" w:rsidRPr="006A66DA" w14:paraId="25C9DFED" w14:textId="77777777" w:rsidTr="00DC5869">
        <w:trPr>
          <w:trHeight w:val="255"/>
        </w:trPr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5CE67F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6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036BB4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47C2DD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.2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0B7664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-0.2</w:t>
            </w:r>
          </w:p>
        </w:tc>
      </w:tr>
      <w:tr w:rsidR="009F2BDD" w:rsidRPr="006A66DA" w14:paraId="098ACD8C" w14:textId="77777777" w:rsidTr="00DC5869">
        <w:trPr>
          <w:trHeight w:val="270"/>
        </w:trPr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A05BD7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7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F031A7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.5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ADB8C0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.9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95527F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-0.4</w:t>
            </w:r>
          </w:p>
        </w:tc>
      </w:tr>
      <w:tr w:rsidR="009F2BDD" w:rsidRPr="006A66DA" w14:paraId="19E9D98A" w14:textId="77777777" w:rsidTr="00DC5869">
        <w:trPr>
          <w:trHeight w:val="270"/>
        </w:trPr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FC2D8E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8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6C752E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D84253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75311C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</w:t>
            </w:r>
          </w:p>
        </w:tc>
      </w:tr>
      <w:tr w:rsidR="009F2BDD" w:rsidRPr="006A66DA" w14:paraId="540DE520" w14:textId="77777777" w:rsidTr="00DC5869">
        <w:trPr>
          <w:trHeight w:val="255"/>
        </w:trPr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4B38DB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9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D10C77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D80215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D492BA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</w:t>
            </w:r>
          </w:p>
        </w:tc>
      </w:tr>
      <w:tr w:rsidR="009F2BDD" w:rsidRPr="006A66DA" w14:paraId="0E5B6CA2" w14:textId="77777777" w:rsidTr="00DC5869">
        <w:trPr>
          <w:trHeight w:val="270"/>
        </w:trPr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1BEAB2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0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0781FC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5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279C9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3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D6FAAB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2</w:t>
            </w:r>
          </w:p>
        </w:tc>
      </w:tr>
      <w:tr w:rsidR="009F2BDD" w:rsidRPr="006A66DA" w14:paraId="1FA8BA54" w14:textId="77777777" w:rsidTr="00DC5869">
        <w:trPr>
          <w:trHeight w:val="255"/>
        </w:trPr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6335BA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1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110739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4EE9B4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9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68699E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1</w:t>
            </w:r>
          </w:p>
        </w:tc>
      </w:tr>
      <w:tr w:rsidR="009F2BDD" w:rsidRPr="006A66DA" w14:paraId="4B302F42" w14:textId="77777777" w:rsidTr="00DC5869">
        <w:trPr>
          <w:trHeight w:val="270"/>
        </w:trPr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00D998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2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A87515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.5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A090CD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.6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DFF113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-0.1</w:t>
            </w:r>
          </w:p>
        </w:tc>
      </w:tr>
      <w:tr w:rsidR="009F2BDD" w:rsidRPr="006A66DA" w14:paraId="4119007D" w14:textId="77777777" w:rsidTr="00DC5869">
        <w:trPr>
          <w:trHeight w:val="255"/>
        </w:trPr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91CA26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3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04DF1B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EFFDB4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.3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E4B5A2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-0.3</w:t>
            </w:r>
          </w:p>
        </w:tc>
      </w:tr>
      <w:tr w:rsidR="009F2BDD" w:rsidRPr="006A66DA" w14:paraId="7A9E4C69" w14:textId="77777777" w:rsidTr="00DC5869">
        <w:trPr>
          <w:trHeight w:val="270"/>
        </w:trPr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347FD1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4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186EE9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.5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63AF65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.6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C8BDD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-0.1</w:t>
            </w:r>
          </w:p>
        </w:tc>
        <w:bookmarkStart w:id="1" w:name="_GoBack"/>
        <w:bookmarkEnd w:id="1"/>
      </w:tr>
      <w:tr w:rsidR="009F2BDD" w:rsidRPr="006A66DA" w14:paraId="259AC4F6" w14:textId="77777777" w:rsidTr="00DC5869">
        <w:trPr>
          <w:trHeight w:val="270"/>
        </w:trPr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E66204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5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4AEF53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CBFBA6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81E77F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</w:t>
            </w:r>
          </w:p>
        </w:tc>
      </w:tr>
      <w:tr w:rsidR="009F2BDD" w:rsidRPr="006A66DA" w14:paraId="65615975" w14:textId="77777777" w:rsidTr="00DC5869">
        <w:trPr>
          <w:trHeight w:val="255"/>
        </w:trPr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82D255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6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CBCCDC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7F06C9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343851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</w:t>
            </w:r>
          </w:p>
        </w:tc>
      </w:tr>
      <w:tr w:rsidR="009F2BDD" w:rsidRPr="006A66DA" w14:paraId="41AC77B8" w14:textId="77777777" w:rsidTr="00DC5869">
        <w:trPr>
          <w:trHeight w:val="270"/>
        </w:trPr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B1DC22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7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56DD24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5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E9149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3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C863E1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2</w:t>
            </w:r>
          </w:p>
        </w:tc>
      </w:tr>
      <w:tr w:rsidR="009F2BDD" w:rsidRPr="006A66DA" w14:paraId="251A4813" w14:textId="77777777" w:rsidTr="00DC5869">
        <w:trPr>
          <w:trHeight w:val="255"/>
        </w:trPr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79A48A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8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A9FBAE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908DF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61181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</w:t>
            </w:r>
          </w:p>
        </w:tc>
      </w:tr>
      <w:tr w:rsidR="009F2BDD" w:rsidRPr="006A66DA" w14:paraId="70110683" w14:textId="77777777" w:rsidTr="00DC5869">
        <w:trPr>
          <w:trHeight w:val="270"/>
        </w:trPr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4BBBF1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9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7611DA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.5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979111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.3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A50DD8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2</w:t>
            </w:r>
          </w:p>
        </w:tc>
      </w:tr>
      <w:tr w:rsidR="009F2BDD" w:rsidRPr="006A66DA" w14:paraId="3A8D549B" w14:textId="77777777" w:rsidTr="00DC5869">
        <w:trPr>
          <w:trHeight w:val="255"/>
        </w:trPr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33B0EC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40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1725C6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11072D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.6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4D38EA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4</w:t>
            </w:r>
          </w:p>
        </w:tc>
      </w:tr>
      <w:tr w:rsidR="009F2BDD" w:rsidRPr="006A66DA" w14:paraId="5E6424B9" w14:textId="77777777" w:rsidTr="00DC5869">
        <w:trPr>
          <w:trHeight w:val="270"/>
        </w:trPr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F391DA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41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2F4657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.5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AA51E5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.6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149350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-0.1</w:t>
            </w:r>
          </w:p>
        </w:tc>
      </w:tr>
      <w:tr w:rsidR="009F2BDD" w:rsidRPr="006A66DA" w14:paraId="1169174D" w14:textId="77777777" w:rsidTr="00DC5869">
        <w:trPr>
          <w:trHeight w:val="270"/>
        </w:trPr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E1C40B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42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2AB6FB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BAA4FD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581D4F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</w:t>
            </w:r>
          </w:p>
        </w:tc>
      </w:tr>
    </w:tbl>
    <w:p w14:paraId="07AF8FE9" w14:textId="77777777" w:rsidR="009F2BDD" w:rsidRDefault="009F2BDD" w:rsidP="009F2BD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 w:right="-279"/>
        <w:rPr>
          <w:b/>
          <w:color w:val="000000" w:themeColor="text1"/>
        </w:rPr>
      </w:pPr>
      <w:r w:rsidRPr="006A66DA">
        <w:rPr>
          <w:noProof/>
          <w:color w:val="000000" w:themeColor="text1"/>
          <w:lang w:val="en-US" w:eastAsia="en-US"/>
        </w:rPr>
        <w:lastRenderedPageBreak/>
        <w:drawing>
          <wp:anchor distT="0" distB="0" distL="114300" distR="114300" simplePos="0" relativeHeight="251660288" behindDoc="1" locked="0" layoutInCell="1" allowOverlap="1" wp14:anchorId="462C646F" wp14:editId="3015CB5E">
            <wp:simplePos x="0" y="0"/>
            <wp:positionH relativeFrom="margin">
              <wp:align>center</wp:align>
            </wp:positionH>
            <wp:positionV relativeFrom="paragraph">
              <wp:posOffset>882650</wp:posOffset>
            </wp:positionV>
            <wp:extent cx="4754880" cy="2640965"/>
            <wp:effectExtent l="0" t="0" r="7620" b="6985"/>
            <wp:wrapTight wrapText="bothSides">
              <wp:wrapPolygon edited="0">
                <wp:start x="0" y="0"/>
                <wp:lineTo x="0" y="21501"/>
                <wp:lineTo x="21548" y="21501"/>
                <wp:lineTo x="21548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2640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A66DA">
        <w:rPr>
          <w:noProof/>
          <w:color w:val="000000" w:themeColor="text1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4F27B535" wp14:editId="415F86D9">
                <wp:simplePos x="0" y="0"/>
                <wp:positionH relativeFrom="margin">
                  <wp:align>right</wp:align>
                </wp:positionH>
                <wp:positionV relativeFrom="paragraph">
                  <wp:posOffset>128270</wp:posOffset>
                </wp:positionV>
                <wp:extent cx="5486400" cy="693420"/>
                <wp:effectExtent l="0" t="0" r="0" b="0"/>
                <wp:wrapTight wrapText="bothSides">
                  <wp:wrapPolygon edited="0">
                    <wp:start x="0" y="0"/>
                    <wp:lineTo x="0" y="20769"/>
                    <wp:lineTo x="21525" y="20769"/>
                    <wp:lineTo x="21525" y="0"/>
                    <wp:lineTo x="0" y="0"/>
                  </wp:wrapPolygon>
                </wp:wrapTight>
                <wp:docPr id="251" name="Text Box 2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86400" cy="69342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0B71248" w14:textId="77777777" w:rsidR="009F2BDD" w:rsidRDefault="009F2BDD" w:rsidP="009F2BDD">
                            <w:pPr>
                              <w:pStyle w:val="Caption"/>
                              <w:jc w:val="left"/>
                              <w:rPr>
                                <w:color w:val="auto"/>
                                <w:sz w:val="24"/>
                                <w:szCs w:val="24"/>
                              </w:rPr>
                            </w:pPr>
                            <w:bookmarkStart w:id="2" w:name="_Toc109047765"/>
                            <w:r w:rsidRPr="00C56B21">
                              <w:rPr>
                                <w:color w:val="auto"/>
                                <w:sz w:val="24"/>
                                <w:szCs w:val="24"/>
                              </w:rPr>
                              <w:t>Figure</w:t>
                            </w:r>
                            <w:r>
                              <w:rPr>
                                <w:color w:val="auto"/>
                                <w:sz w:val="24"/>
                                <w:szCs w:val="24"/>
                              </w:rPr>
                              <w:t xml:space="preserve"> 43</w:t>
                            </w:r>
                            <w:r w:rsidRPr="00C56B21">
                              <w:rPr>
                                <w:color w:val="auto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2A4519EB" w14:textId="77777777" w:rsidR="009F2BDD" w:rsidRPr="00C56B21" w:rsidRDefault="009F2BDD" w:rsidP="009F2BDD">
                            <w:pPr>
                              <w:pStyle w:val="Caption"/>
                              <w:jc w:val="left"/>
                              <w:rPr>
                                <w:noProof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3F69C9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Two-sample t-test for actual measurement vs. prototype x-axis indoor positioning accuracy test</w:t>
                            </w:r>
                            <w:bookmarkEnd w:id="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27B535" id="_x0000_t202" coordsize="21600,21600" o:spt="202" path="m,l,21600r21600,l21600,xe">
                <v:stroke joinstyle="miter"/>
                <v:path gradientshapeok="t" o:connecttype="rect"/>
              </v:shapetype>
              <v:shape id="Text Box 251" o:spid="_x0000_s1026" type="#_x0000_t202" style="position:absolute;left:0;text-align:left;margin-left:380.8pt;margin-top:10.1pt;width:6in;height:54.6pt;z-index:-251657216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" stroked="f">
                <v:textbox inset="0,0,0,0">
                  <w:txbxContent>
                    <w:p w14:paraId="20B71248" w14:textId="77777777" w:rsidR="009F2BDD" w:rsidRDefault="009F2BDD" w:rsidP="009F2BDD">
                      <w:pPr>
                        <w:pStyle w:val="Caption"/>
                        <w:jc w:val="left"/>
                        <w:rPr>
                          <w:color w:val="auto"/>
                          <w:sz w:val="24"/>
                          <w:szCs w:val="24"/>
                        </w:rPr>
                      </w:pPr>
                      <w:bookmarkStart w:id="3" w:name="_Toc109047765"/>
                      <w:r w:rsidRPr="00C56B21">
                        <w:rPr>
                          <w:color w:val="auto"/>
                          <w:sz w:val="24"/>
                          <w:szCs w:val="24"/>
                        </w:rPr>
                        <w:t>Figure</w:t>
                      </w:r>
                      <w:r>
                        <w:rPr>
                          <w:color w:val="auto"/>
                          <w:sz w:val="24"/>
                          <w:szCs w:val="24"/>
                        </w:rPr>
                        <w:t xml:space="preserve"> 43</w:t>
                      </w:r>
                      <w:r w:rsidRPr="00C56B21">
                        <w:rPr>
                          <w:color w:val="auto"/>
                          <w:sz w:val="24"/>
                          <w:szCs w:val="24"/>
                        </w:rPr>
                        <w:t xml:space="preserve">. </w:t>
                      </w:r>
                    </w:p>
                    <w:p w14:paraId="2A4519EB" w14:textId="77777777" w:rsidR="009F2BDD" w:rsidRPr="00C56B21" w:rsidRDefault="009F2BDD" w:rsidP="009F2BDD">
                      <w:pPr>
                        <w:pStyle w:val="Caption"/>
                        <w:jc w:val="left"/>
                        <w:rPr>
                          <w:noProof/>
                          <w:color w:val="auto"/>
                          <w:sz w:val="24"/>
                          <w:szCs w:val="24"/>
                        </w:rPr>
                      </w:pPr>
                      <w:r w:rsidRPr="003F69C9">
                        <w:rPr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Two-sample t-test for actual measurement vs. prototype x-axis indoor positioning accuracy test</w:t>
                      </w:r>
                      <w:bookmarkEnd w:id="3"/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75309430" w14:textId="77777777" w:rsidR="009F2BDD" w:rsidRPr="008D683F" w:rsidRDefault="009F2BDD" w:rsidP="009F2BD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 w:right="-279"/>
        <w:rPr>
          <w:b/>
          <w:color w:val="000000" w:themeColor="text1"/>
        </w:rPr>
      </w:pPr>
    </w:p>
    <w:p w14:paraId="63B1FEA1" w14:textId="77777777" w:rsidR="009F2BDD" w:rsidRDefault="009F2BDD" w:rsidP="009F2BD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 w:right="-279"/>
        <w:jc w:val="center"/>
        <w:rPr>
          <w:color w:val="000000" w:themeColor="text1"/>
        </w:rPr>
      </w:pPr>
      <w:bookmarkStart w:id="4" w:name="_2r0uhxc" w:colFirst="0" w:colLast="0"/>
      <w:bookmarkStart w:id="5" w:name="_Toc109047568"/>
      <w:bookmarkEnd w:id="4"/>
    </w:p>
    <w:p w14:paraId="3E8256CE" w14:textId="77777777" w:rsidR="009F2BDD" w:rsidRDefault="009F2BDD" w:rsidP="009F2BD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 w:right="-279"/>
        <w:jc w:val="center"/>
        <w:rPr>
          <w:color w:val="000000" w:themeColor="text1"/>
        </w:rPr>
      </w:pPr>
    </w:p>
    <w:p w14:paraId="29490164" w14:textId="77777777" w:rsidR="009F2BDD" w:rsidRDefault="009F2BDD" w:rsidP="009F2BD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 w:right="-279"/>
        <w:jc w:val="center"/>
        <w:rPr>
          <w:color w:val="000000" w:themeColor="text1"/>
        </w:rPr>
      </w:pPr>
    </w:p>
    <w:p w14:paraId="70C72A06" w14:textId="77777777" w:rsidR="009F2BDD" w:rsidRDefault="009F2BDD" w:rsidP="009F2BD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 w:right="-279"/>
        <w:jc w:val="center"/>
        <w:rPr>
          <w:color w:val="000000" w:themeColor="text1"/>
        </w:rPr>
      </w:pPr>
    </w:p>
    <w:p w14:paraId="23A41A13" w14:textId="77777777" w:rsidR="009F2BDD" w:rsidRDefault="009F2BDD" w:rsidP="009F2BD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 w:right="-279"/>
        <w:jc w:val="center"/>
        <w:rPr>
          <w:color w:val="000000" w:themeColor="text1"/>
        </w:rPr>
      </w:pPr>
    </w:p>
    <w:p w14:paraId="698901F9" w14:textId="77777777" w:rsidR="009F2BDD" w:rsidRDefault="009F2BDD" w:rsidP="009F2BD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 w:right="-279"/>
        <w:jc w:val="center"/>
        <w:rPr>
          <w:color w:val="000000" w:themeColor="text1"/>
        </w:rPr>
      </w:pPr>
    </w:p>
    <w:p w14:paraId="481D9AB4" w14:textId="77777777" w:rsidR="009F2BDD" w:rsidRDefault="009F2BDD" w:rsidP="009F2BD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 w:right="-279"/>
        <w:jc w:val="center"/>
        <w:rPr>
          <w:color w:val="000000" w:themeColor="text1"/>
        </w:rPr>
      </w:pPr>
    </w:p>
    <w:p w14:paraId="32C4BEC9" w14:textId="77777777" w:rsidR="009F2BDD" w:rsidRDefault="009F2BDD" w:rsidP="009F2BD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 w:right="-279"/>
        <w:jc w:val="center"/>
        <w:rPr>
          <w:color w:val="000000" w:themeColor="text1"/>
        </w:rPr>
      </w:pPr>
    </w:p>
    <w:p w14:paraId="40D8053A" w14:textId="77777777" w:rsidR="009F2BDD" w:rsidRDefault="009F2BDD" w:rsidP="009F2BD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 w:right="-279"/>
        <w:jc w:val="center"/>
        <w:rPr>
          <w:color w:val="000000" w:themeColor="text1"/>
        </w:rPr>
      </w:pPr>
    </w:p>
    <w:p w14:paraId="3A4D649A" w14:textId="77777777" w:rsidR="009F2BDD" w:rsidRDefault="009F2BDD" w:rsidP="009F2BD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 w:right="-279"/>
        <w:jc w:val="center"/>
        <w:rPr>
          <w:color w:val="000000" w:themeColor="text1"/>
        </w:rPr>
      </w:pPr>
    </w:p>
    <w:p w14:paraId="46193C51" w14:textId="77777777" w:rsidR="009F2BDD" w:rsidRDefault="009F2BDD" w:rsidP="009F2BD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 w:right="-279"/>
        <w:jc w:val="center"/>
        <w:rPr>
          <w:color w:val="000000" w:themeColor="text1"/>
        </w:rPr>
      </w:pPr>
    </w:p>
    <w:p w14:paraId="512BB722" w14:textId="77777777" w:rsidR="009F2BDD" w:rsidRDefault="009F2BDD" w:rsidP="009F2BD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 w:right="-279"/>
        <w:jc w:val="center"/>
        <w:rPr>
          <w:color w:val="000000" w:themeColor="text1"/>
        </w:rPr>
      </w:pPr>
    </w:p>
    <w:p w14:paraId="151D66AD" w14:textId="77777777" w:rsidR="009F2BDD" w:rsidRDefault="009F2BDD" w:rsidP="009F2BD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 w:right="-279"/>
        <w:jc w:val="center"/>
        <w:rPr>
          <w:color w:val="000000" w:themeColor="text1"/>
        </w:rPr>
      </w:pPr>
    </w:p>
    <w:p w14:paraId="23F8ADBA" w14:textId="77777777" w:rsidR="009F2BDD" w:rsidRDefault="009F2BDD" w:rsidP="009F2BDD">
      <w:pPr>
        <w:rPr>
          <w:i/>
          <w:iCs/>
          <w:color w:val="000000" w:themeColor="text1"/>
        </w:rPr>
      </w:pPr>
    </w:p>
    <w:p w14:paraId="162D78DD" w14:textId="77777777" w:rsidR="009F2BDD" w:rsidRDefault="009F2BDD" w:rsidP="009F2BDD">
      <w:pPr>
        <w:rPr>
          <w:i/>
          <w:iCs/>
          <w:color w:val="000000" w:themeColor="text1"/>
        </w:rPr>
      </w:pPr>
    </w:p>
    <w:p w14:paraId="698263EA" w14:textId="77777777" w:rsidR="009F2BDD" w:rsidRDefault="009F2BDD" w:rsidP="009F2BDD">
      <w:pPr>
        <w:rPr>
          <w:i/>
          <w:iCs/>
          <w:color w:val="000000" w:themeColor="text1"/>
        </w:rPr>
      </w:pPr>
    </w:p>
    <w:p w14:paraId="4A3FF999" w14:textId="77777777" w:rsidR="009F2BDD" w:rsidRDefault="009F2BDD" w:rsidP="009F2BDD">
      <w:pPr>
        <w:rPr>
          <w:i/>
          <w:iCs/>
          <w:color w:val="000000" w:themeColor="text1"/>
        </w:rPr>
      </w:pPr>
      <w:r w:rsidRPr="00E8659B">
        <w:rPr>
          <w:i/>
          <w:iCs/>
          <w:color w:val="000000" w:themeColor="text1"/>
        </w:rPr>
        <w:t xml:space="preserve">Table 7. </w:t>
      </w:r>
    </w:p>
    <w:p w14:paraId="13574A83" w14:textId="77777777" w:rsidR="009F2BDD" w:rsidRPr="00196BE1" w:rsidRDefault="009F2BDD" w:rsidP="009F2BDD">
      <w:pPr>
        <w:rPr>
          <w:i/>
          <w:iCs/>
          <w:color w:val="000000" w:themeColor="text1"/>
        </w:rPr>
      </w:pPr>
      <w:r w:rsidRPr="00E8659B">
        <w:rPr>
          <w:color w:val="000000" w:themeColor="text1"/>
        </w:rPr>
        <w:t>Y-axis Indoor Positioning Accuracy Test</w:t>
      </w:r>
      <w:bookmarkEnd w:id="5"/>
    </w:p>
    <w:p w14:paraId="16D23499" w14:textId="77777777" w:rsidR="009F2BDD" w:rsidRPr="009B27FE" w:rsidRDefault="009F2BDD" w:rsidP="009F2BD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 w:right="-279"/>
        <w:jc w:val="center"/>
        <w:rPr>
          <w:i/>
          <w:iCs/>
          <w:color w:val="000000" w:themeColor="text1"/>
        </w:rPr>
      </w:pPr>
    </w:p>
    <w:tbl>
      <w:tblPr>
        <w:tblStyle w:val="30"/>
        <w:tblW w:w="86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71"/>
        <w:gridCol w:w="1985"/>
        <w:gridCol w:w="2551"/>
        <w:gridCol w:w="2823"/>
      </w:tblGrid>
      <w:tr w:rsidR="009F2BDD" w:rsidRPr="006A66DA" w14:paraId="47C8CBD5" w14:textId="77777777" w:rsidTr="00DC5869">
        <w:trPr>
          <w:trHeight w:val="416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387D1E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Data point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24AFD5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Actual (in meters)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7A403E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Prototype (in meters)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FF5765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Difference (in meters)</w:t>
            </w:r>
          </w:p>
        </w:tc>
      </w:tr>
      <w:tr w:rsidR="009F2BDD" w:rsidRPr="006A66DA" w14:paraId="153B61FA" w14:textId="77777777" w:rsidTr="00DC5869">
        <w:trPr>
          <w:trHeight w:val="270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4073E1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AA8636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y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EB88AE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y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E7447D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y</w:t>
            </w:r>
          </w:p>
        </w:tc>
      </w:tr>
      <w:tr w:rsidR="009F2BDD" w:rsidRPr="006A66DA" w14:paraId="72FCDBBF" w14:textId="77777777" w:rsidTr="00DC5869">
        <w:trPr>
          <w:trHeight w:val="270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2A8352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FCAFEA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576A8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D5CBEC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</w:t>
            </w:r>
          </w:p>
        </w:tc>
      </w:tr>
      <w:tr w:rsidR="009F2BDD" w:rsidRPr="006A66DA" w14:paraId="4288AA0E" w14:textId="77777777" w:rsidTr="00DC5869">
        <w:trPr>
          <w:trHeight w:val="255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87255F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B19870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31BBE2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2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01939C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-0.2</w:t>
            </w:r>
          </w:p>
        </w:tc>
      </w:tr>
      <w:tr w:rsidR="009F2BDD" w:rsidRPr="006A66DA" w14:paraId="14097A9F" w14:textId="77777777" w:rsidTr="00DC5869">
        <w:trPr>
          <w:trHeight w:val="270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F0A186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713B44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FB7247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4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5BC7B7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-0.4</w:t>
            </w:r>
          </w:p>
        </w:tc>
      </w:tr>
      <w:tr w:rsidR="009F2BDD" w:rsidRPr="006A66DA" w14:paraId="57A28544" w14:textId="77777777" w:rsidTr="00DC5869">
        <w:trPr>
          <w:trHeight w:val="255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B1CFA5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4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77DB63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2834C3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3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7D07D7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-0.3</w:t>
            </w:r>
          </w:p>
        </w:tc>
      </w:tr>
      <w:tr w:rsidR="009F2BDD" w:rsidRPr="006A66DA" w14:paraId="230651A2" w14:textId="77777777" w:rsidTr="00DC5869">
        <w:trPr>
          <w:trHeight w:val="270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DF6A75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5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03C6E5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F22877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7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073EF1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-0.7</w:t>
            </w:r>
          </w:p>
        </w:tc>
      </w:tr>
      <w:tr w:rsidR="009F2BDD" w:rsidRPr="006A66DA" w14:paraId="0322D93A" w14:textId="77777777" w:rsidTr="00DC5869">
        <w:trPr>
          <w:trHeight w:val="255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768287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6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7A443F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98D824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3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A899D8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-0.3</w:t>
            </w:r>
          </w:p>
        </w:tc>
      </w:tr>
      <w:tr w:rsidR="009F2BDD" w:rsidRPr="006A66DA" w14:paraId="1F88AE54" w14:textId="77777777" w:rsidTr="00DC5869">
        <w:trPr>
          <w:trHeight w:val="270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F42CF5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7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6D9743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50B13D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AC7171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</w:t>
            </w:r>
          </w:p>
        </w:tc>
      </w:tr>
      <w:tr w:rsidR="009F2BDD" w:rsidRPr="006A66DA" w14:paraId="7E2B6A7B" w14:textId="77777777" w:rsidTr="00DC5869">
        <w:trPr>
          <w:trHeight w:val="270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94A1C8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8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0F6A9F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5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7A1DFF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DD7702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5</w:t>
            </w:r>
          </w:p>
        </w:tc>
      </w:tr>
      <w:tr w:rsidR="009F2BDD" w:rsidRPr="006A66DA" w14:paraId="538F2E63" w14:textId="77777777" w:rsidTr="00DC5869">
        <w:trPr>
          <w:trHeight w:val="255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A0D9F5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9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D66DC9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5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E936E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7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AAD3E1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-0.2</w:t>
            </w:r>
          </w:p>
        </w:tc>
      </w:tr>
      <w:tr w:rsidR="009F2BDD" w:rsidRPr="006A66DA" w14:paraId="78C47ABE" w14:textId="77777777" w:rsidTr="00DC5869">
        <w:trPr>
          <w:trHeight w:val="270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F36907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lastRenderedPageBreak/>
              <w:t>10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10FBF3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5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9E5AEA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8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2A158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-0.3</w:t>
            </w:r>
          </w:p>
        </w:tc>
      </w:tr>
      <w:tr w:rsidR="009F2BDD" w:rsidRPr="006A66DA" w14:paraId="28FB02FC" w14:textId="77777777" w:rsidTr="00DC5869">
        <w:trPr>
          <w:trHeight w:val="255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A5B9B2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1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D1A015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5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F704DE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9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829E2D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-0.4</w:t>
            </w:r>
          </w:p>
        </w:tc>
      </w:tr>
      <w:tr w:rsidR="009F2BDD" w:rsidRPr="006A66DA" w14:paraId="2E954175" w14:textId="77777777" w:rsidTr="00DC5869">
        <w:trPr>
          <w:trHeight w:val="270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AE40D5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2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FA0990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5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4DBF84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8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B8FB81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-0.3</w:t>
            </w:r>
          </w:p>
        </w:tc>
      </w:tr>
      <w:tr w:rsidR="009F2BDD" w:rsidRPr="006A66DA" w14:paraId="74335CEA" w14:textId="77777777" w:rsidTr="00DC5869">
        <w:trPr>
          <w:trHeight w:val="255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FCE4D2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3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E3126C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5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4693AC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7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9C1089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-0.2</w:t>
            </w:r>
          </w:p>
        </w:tc>
      </w:tr>
      <w:tr w:rsidR="009F2BDD" w:rsidRPr="006A66DA" w14:paraId="4C4E13D0" w14:textId="77777777" w:rsidTr="00DC5869">
        <w:trPr>
          <w:trHeight w:val="270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8074AA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4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08A11B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5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1972AF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51704E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5</w:t>
            </w:r>
          </w:p>
        </w:tc>
      </w:tr>
      <w:tr w:rsidR="009F2BDD" w:rsidRPr="006A66DA" w14:paraId="1F910C92" w14:textId="77777777" w:rsidTr="00DC5869">
        <w:trPr>
          <w:trHeight w:val="255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5AE43B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5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F2AB30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9E1EA9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6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0B2B83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4</w:t>
            </w:r>
          </w:p>
        </w:tc>
      </w:tr>
      <w:tr w:rsidR="009F2BDD" w:rsidRPr="006A66DA" w14:paraId="38FABB05" w14:textId="77777777" w:rsidTr="00DC5869">
        <w:trPr>
          <w:trHeight w:val="270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9BF790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6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74FD77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2CBA3C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7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F18150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3</w:t>
            </w:r>
          </w:p>
        </w:tc>
      </w:tr>
      <w:tr w:rsidR="009F2BDD" w:rsidRPr="006A66DA" w14:paraId="0586F9FA" w14:textId="77777777" w:rsidTr="00DC5869">
        <w:trPr>
          <w:trHeight w:val="255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E58A4F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7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F7A3DB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55FA60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7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730B58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3</w:t>
            </w:r>
          </w:p>
        </w:tc>
      </w:tr>
      <w:tr w:rsidR="009F2BDD" w:rsidRPr="006A66DA" w14:paraId="3271612B" w14:textId="77777777" w:rsidTr="00DC5869">
        <w:trPr>
          <w:trHeight w:val="270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30987B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8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56640D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49177E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7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1735A2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3</w:t>
            </w:r>
          </w:p>
        </w:tc>
      </w:tr>
      <w:tr w:rsidR="009F2BDD" w:rsidRPr="006A66DA" w14:paraId="30966D65" w14:textId="77777777" w:rsidTr="00DC5869">
        <w:trPr>
          <w:trHeight w:val="255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A975E1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9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1C089C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833AA4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8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6D63B1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2</w:t>
            </w:r>
          </w:p>
        </w:tc>
      </w:tr>
      <w:tr w:rsidR="009F2BDD" w:rsidRPr="006A66DA" w14:paraId="1DA4B08C" w14:textId="77777777" w:rsidTr="00DC5869">
        <w:trPr>
          <w:trHeight w:val="270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EF8B58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0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C165AB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661B87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5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3ACBAE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5</w:t>
            </w:r>
          </w:p>
        </w:tc>
      </w:tr>
      <w:tr w:rsidR="009F2BDD" w:rsidRPr="006A66DA" w14:paraId="72F6776C" w14:textId="77777777" w:rsidTr="00DC5869">
        <w:trPr>
          <w:trHeight w:val="270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15B8A2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1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590D86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688C05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7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D07A73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3</w:t>
            </w:r>
          </w:p>
        </w:tc>
      </w:tr>
      <w:tr w:rsidR="009F2BDD" w:rsidRPr="006A66DA" w14:paraId="68D1C9A1" w14:textId="77777777" w:rsidTr="00DC5869">
        <w:trPr>
          <w:trHeight w:val="255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506EC8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2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B6D4EF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.5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13AC6B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.3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CA4550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2</w:t>
            </w:r>
          </w:p>
        </w:tc>
      </w:tr>
      <w:tr w:rsidR="009F2BDD" w:rsidRPr="006A66DA" w14:paraId="129DB3A9" w14:textId="77777777" w:rsidTr="00DC5869">
        <w:trPr>
          <w:trHeight w:val="270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310ED6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3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13106B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.5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69A932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.4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CB237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1</w:t>
            </w:r>
          </w:p>
        </w:tc>
      </w:tr>
      <w:tr w:rsidR="009F2BDD" w:rsidRPr="006A66DA" w14:paraId="0EFB371B" w14:textId="77777777" w:rsidTr="00DC5869">
        <w:trPr>
          <w:trHeight w:val="255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021F67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4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7B976C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.5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6CDE62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.4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9C0867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1</w:t>
            </w:r>
          </w:p>
        </w:tc>
      </w:tr>
      <w:tr w:rsidR="009F2BDD" w:rsidRPr="006A66DA" w14:paraId="001969D0" w14:textId="77777777" w:rsidTr="00DC5869">
        <w:trPr>
          <w:trHeight w:val="270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7DB88F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5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1E372B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.5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3731B5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.3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7AB25C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2</w:t>
            </w:r>
          </w:p>
        </w:tc>
      </w:tr>
      <w:tr w:rsidR="009F2BDD" w:rsidRPr="006A66DA" w14:paraId="36508B7D" w14:textId="77777777" w:rsidTr="00DC5869">
        <w:trPr>
          <w:trHeight w:val="255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FD03BC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6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8545D3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.5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D480CC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.3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5E0772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2</w:t>
            </w:r>
          </w:p>
        </w:tc>
      </w:tr>
      <w:tr w:rsidR="009F2BDD" w:rsidRPr="006A66DA" w14:paraId="64B8BB67" w14:textId="77777777" w:rsidTr="00DC5869">
        <w:trPr>
          <w:trHeight w:val="270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04038A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7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08A9C2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.5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57582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.3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9C3C8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2</w:t>
            </w:r>
          </w:p>
        </w:tc>
      </w:tr>
      <w:tr w:rsidR="009F2BDD" w:rsidRPr="006A66DA" w14:paraId="43949A38" w14:textId="77777777" w:rsidTr="00DC5869">
        <w:trPr>
          <w:trHeight w:val="270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FA3FE7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8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724076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.5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1FA38B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D1D993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5</w:t>
            </w:r>
          </w:p>
        </w:tc>
      </w:tr>
      <w:tr w:rsidR="009F2BDD" w:rsidRPr="006A66DA" w14:paraId="7A9C7564" w14:textId="77777777" w:rsidTr="00DC5869">
        <w:trPr>
          <w:trHeight w:val="255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ED2A90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9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86B672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120EFB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.3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D56550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7</w:t>
            </w:r>
          </w:p>
        </w:tc>
      </w:tr>
      <w:tr w:rsidR="009F2BDD" w:rsidRPr="006A66DA" w14:paraId="02B72C2D" w14:textId="77777777" w:rsidTr="00DC5869">
        <w:trPr>
          <w:trHeight w:val="270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507A88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0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79A154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ED8E7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.7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43D109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3</w:t>
            </w:r>
          </w:p>
        </w:tc>
      </w:tr>
      <w:tr w:rsidR="009F2BDD" w:rsidRPr="006A66DA" w14:paraId="12424F4D" w14:textId="77777777" w:rsidTr="00DC5869">
        <w:trPr>
          <w:trHeight w:val="255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266F06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1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7E0743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E943CB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.7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DAB443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3</w:t>
            </w:r>
          </w:p>
        </w:tc>
      </w:tr>
      <w:tr w:rsidR="009F2BDD" w:rsidRPr="006A66DA" w14:paraId="0CF163B5" w14:textId="77777777" w:rsidTr="00DC5869">
        <w:trPr>
          <w:trHeight w:val="270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E8F21A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2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9C7A9B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1857C3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.9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EBAA4F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1</w:t>
            </w:r>
          </w:p>
        </w:tc>
      </w:tr>
      <w:tr w:rsidR="009F2BDD" w:rsidRPr="006A66DA" w14:paraId="0DB4974A" w14:textId="77777777" w:rsidTr="00DC5869">
        <w:trPr>
          <w:trHeight w:val="255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8AC36A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3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7776E0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184027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.1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61C44D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-0.1</w:t>
            </w:r>
          </w:p>
        </w:tc>
      </w:tr>
      <w:tr w:rsidR="009F2BDD" w:rsidRPr="006A66DA" w14:paraId="319D6C39" w14:textId="77777777" w:rsidTr="00DC5869">
        <w:trPr>
          <w:trHeight w:val="270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1CB923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4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F769F4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A8813D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730BEE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</w:t>
            </w:r>
          </w:p>
        </w:tc>
      </w:tr>
      <w:tr w:rsidR="009F2BDD" w:rsidRPr="006A66DA" w14:paraId="172EFA00" w14:textId="77777777" w:rsidTr="00DC5869">
        <w:trPr>
          <w:trHeight w:val="270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4D9A79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5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2C1701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7B75BA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.5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603DC8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5</w:t>
            </w:r>
          </w:p>
        </w:tc>
      </w:tr>
      <w:tr w:rsidR="009F2BDD" w:rsidRPr="006A66DA" w14:paraId="5E08BAB1" w14:textId="77777777" w:rsidTr="00DC5869">
        <w:trPr>
          <w:trHeight w:val="255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398B66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lastRenderedPageBreak/>
              <w:t>36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A580C7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.5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4A1906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.3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AEF564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2</w:t>
            </w:r>
          </w:p>
        </w:tc>
      </w:tr>
      <w:tr w:rsidR="009F2BDD" w:rsidRPr="006A66DA" w14:paraId="1BFD6B5E" w14:textId="77777777" w:rsidTr="00DC5869">
        <w:trPr>
          <w:trHeight w:val="270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EF0F71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7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300E2F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.5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9CFA64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.3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3E9596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2</w:t>
            </w:r>
          </w:p>
        </w:tc>
      </w:tr>
      <w:tr w:rsidR="009F2BDD" w:rsidRPr="006A66DA" w14:paraId="20D13E24" w14:textId="77777777" w:rsidTr="00DC5869">
        <w:trPr>
          <w:trHeight w:val="255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0CC0C0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8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4B6A27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.5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34434A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.5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066804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</w:t>
            </w:r>
          </w:p>
        </w:tc>
      </w:tr>
      <w:tr w:rsidR="009F2BDD" w:rsidRPr="006A66DA" w14:paraId="7DC2DBE1" w14:textId="77777777" w:rsidTr="00DC5869">
        <w:trPr>
          <w:trHeight w:val="270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49B902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9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4B319C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.5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BAE3C5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.3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C0DBF4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2</w:t>
            </w:r>
          </w:p>
        </w:tc>
      </w:tr>
      <w:tr w:rsidR="009F2BDD" w:rsidRPr="006A66DA" w14:paraId="1430541D" w14:textId="77777777" w:rsidTr="00DC5869">
        <w:trPr>
          <w:trHeight w:val="255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7A4871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40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39DAB5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.5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8852C7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.5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DC9440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</w:t>
            </w:r>
          </w:p>
        </w:tc>
      </w:tr>
      <w:tr w:rsidR="009F2BDD" w:rsidRPr="006A66DA" w14:paraId="76FC3290" w14:textId="77777777" w:rsidTr="00DC5869">
        <w:trPr>
          <w:trHeight w:val="270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178F7D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41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E875AB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.5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F6F0FF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.4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88323E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1</w:t>
            </w:r>
          </w:p>
        </w:tc>
      </w:tr>
      <w:tr w:rsidR="009F2BDD" w:rsidRPr="006A66DA" w14:paraId="45CC357A" w14:textId="77777777" w:rsidTr="00DC5869">
        <w:trPr>
          <w:trHeight w:val="270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2CA770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42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204789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.5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65100F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.2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25FF9E" w14:textId="77777777" w:rsidR="009F2BDD" w:rsidRPr="006A66DA" w:rsidRDefault="009F2BDD" w:rsidP="00DC5869">
            <w:pPr>
              <w:jc w:val="center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3</w:t>
            </w:r>
          </w:p>
        </w:tc>
      </w:tr>
    </w:tbl>
    <w:p w14:paraId="3B6E55F0" w14:textId="77777777" w:rsidR="009F2BDD" w:rsidRDefault="009F2BDD" w:rsidP="009F2BDD">
      <w:pPr>
        <w:keepNext/>
        <w:spacing w:line="240" w:lineRule="auto"/>
        <w:rPr>
          <w:color w:val="000000" w:themeColor="text1"/>
        </w:rPr>
      </w:pPr>
      <w:r w:rsidRPr="006A66DA">
        <w:rPr>
          <w:noProof/>
          <w:color w:val="000000" w:themeColor="text1"/>
          <w:lang w:val="en-US" w:eastAsia="en-US"/>
        </w:rPr>
        <w:drawing>
          <wp:anchor distT="0" distB="0" distL="114300" distR="114300" simplePos="0" relativeHeight="251662336" behindDoc="0" locked="0" layoutInCell="1" allowOverlap="1" wp14:anchorId="12E3B3FA" wp14:editId="447C44DA">
            <wp:simplePos x="0" y="0"/>
            <wp:positionH relativeFrom="margin">
              <wp:align>center</wp:align>
            </wp:positionH>
            <wp:positionV relativeFrom="paragraph">
              <wp:posOffset>694690</wp:posOffset>
            </wp:positionV>
            <wp:extent cx="4816475" cy="2642235"/>
            <wp:effectExtent l="0" t="0" r="3175" b="5715"/>
            <wp:wrapTopAndBottom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6475" cy="2642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A66DA">
        <w:rPr>
          <w:noProof/>
          <w:color w:val="000000" w:themeColor="text1"/>
          <w:lang w:val="en-US"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E6A4086" wp14:editId="7D3A5301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5486400" cy="678180"/>
                <wp:effectExtent l="0" t="0" r="0" b="7620"/>
                <wp:wrapTopAndBottom/>
                <wp:docPr id="252" name="Text Box 2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86400" cy="67818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50DCD28" w14:textId="77777777" w:rsidR="009F2BDD" w:rsidRDefault="009F2BDD" w:rsidP="009F2BDD">
                            <w:pPr>
                              <w:pStyle w:val="Caption"/>
                              <w:jc w:val="left"/>
                              <w:rPr>
                                <w:color w:val="auto"/>
                                <w:sz w:val="24"/>
                                <w:szCs w:val="24"/>
                              </w:rPr>
                            </w:pPr>
                            <w:bookmarkStart w:id="6" w:name="_Toc109047766"/>
                            <w:r w:rsidRPr="003F69C9">
                              <w:rPr>
                                <w:color w:val="auto"/>
                                <w:sz w:val="24"/>
                                <w:szCs w:val="24"/>
                              </w:rPr>
                              <w:t>Figure</w:t>
                            </w:r>
                            <w:r>
                              <w:rPr>
                                <w:color w:val="auto"/>
                                <w:sz w:val="24"/>
                                <w:szCs w:val="24"/>
                              </w:rPr>
                              <w:t xml:space="preserve"> 44</w:t>
                            </w:r>
                            <w:r w:rsidRPr="003F69C9">
                              <w:rPr>
                                <w:color w:val="auto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5D8466F3" w14:textId="77777777" w:rsidR="009F2BDD" w:rsidRPr="003F69C9" w:rsidRDefault="009F2BDD" w:rsidP="009F2BDD">
                            <w:pPr>
                              <w:pStyle w:val="Caption"/>
                              <w:jc w:val="left"/>
                              <w:rPr>
                                <w:noProof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3F69C9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Two-sample t-test for actual measurement vs. prototype y-axis indoor positioning accuracy test</w:t>
                            </w:r>
                            <w:bookmarkEnd w:id="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6A4086" id="Text Box 252" o:spid="_x0000_s1027" type="#_x0000_t202" style="position:absolute;left:0;text-align:left;margin-left:380.8pt;margin-top:0;width:6in;height:53.4pt;z-index:251663360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" stroked="f">
                <v:textbox inset="0,0,0,0">
                  <w:txbxContent>
                    <w:p w14:paraId="650DCD28" w14:textId="77777777" w:rsidR="009F2BDD" w:rsidRDefault="009F2BDD" w:rsidP="009F2BDD">
                      <w:pPr>
                        <w:pStyle w:val="Caption"/>
                        <w:jc w:val="left"/>
                        <w:rPr>
                          <w:color w:val="auto"/>
                          <w:sz w:val="24"/>
                          <w:szCs w:val="24"/>
                        </w:rPr>
                      </w:pPr>
                      <w:bookmarkStart w:id="7" w:name="_Toc109047766"/>
                      <w:r w:rsidRPr="003F69C9">
                        <w:rPr>
                          <w:color w:val="auto"/>
                          <w:sz w:val="24"/>
                          <w:szCs w:val="24"/>
                        </w:rPr>
                        <w:t>Figure</w:t>
                      </w:r>
                      <w:r>
                        <w:rPr>
                          <w:color w:val="auto"/>
                          <w:sz w:val="24"/>
                          <w:szCs w:val="24"/>
                        </w:rPr>
                        <w:t xml:space="preserve"> 44</w:t>
                      </w:r>
                      <w:r w:rsidRPr="003F69C9">
                        <w:rPr>
                          <w:color w:val="auto"/>
                          <w:sz w:val="24"/>
                          <w:szCs w:val="24"/>
                        </w:rPr>
                        <w:t xml:space="preserve">. </w:t>
                      </w:r>
                    </w:p>
                    <w:p w14:paraId="5D8466F3" w14:textId="77777777" w:rsidR="009F2BDD" w:rsidRPr="003F69C9" w:rsidRDefault="009F2BDD" w:rsidP="009F2BDD">
                      <w:pPr>
                        <w:pStyle w:val="Caption"/>
                        <w:jc w:val="left"/>
                        <w:rPr>
                          <w:noProof/>
                          <w:color w:val="auto"/>
                          <w:sz w:val="24"/>
                          <w:szCs w:val="24"/>
                        </w:rPr>
                      </w:pPr>
                      <w:r w:rsidRPr="003F69C9">
                        <w:rPr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Two-sample t-test for actual measurement vs. prototype y-axis indoor positioning accuracy test</w:t>
                      </w:r>
                      <w:bookmarkEnd w:id="7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bookmarkStart w:id="8" w:name="_3q5sasy" w:colFirst="0" w:colLast="0"/>
      <w:bookmarkEnd w:id="8"/>
      <w:r>
        <w:rPr>
          <w:color w:val="000000" w:themeColor="text1"/>
        </w:rPr>
        <w:tab/>
      </w:r>
    </w:p>
    <w:p w14:paraId="5069E21A" w14:textId="563710FC" w:rsidR="00987653" w:rsidRPr="009F2BDD" w:rsidRDefault="00987653" w:rsidP="009F2BDD"/>
    <w:sectPr w:rsidR="00987653" w:rsidRPr="009F2BDD" w:rsidSect="0083218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1600" w:right="1440" w:bottom="1440" w:left="2160" w:header="720" w:footer="720" w:gutter="0"/>
      <w:pgNumType w:start="84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3F1A10" w14:textId="77777777" w:rsidR="00B36F16" w:rsidRDefault="00B36F16">
      <w:pPr>
        <w:spacing w:line="240" w:lineRule="auto"/>
      </w:pPr>
      <w:r>
        <w:separator/>
      </w:r>
    </w:p>
  </w:endnote>
  <w:endnote w:type="continuationSeparator" w:id="0">
    <w:p w14:paraId="6CEA2651" w14:textId="77777777" w:rsidR="00B36F16" w:rsidRDefault="00B36F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C05D8C" w14:textId="77777777" w:rsidR="00832187" w:rsidRDefault="008321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0E5018" w14:textId="5FA432CF" w:rsidR="007153E4" w:rsidRDefault="007153E4">
    <w:pPr>
      <w:tabs>
        <w:tab w:val="center" w:pos="4680"/>
        <w:tab w:val="right" w:pos="9360"/>
      </w:tabs>
      <w:spacing w:line="240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BB20C5" w14:textId="77777777" w:rsidR="00832187" w:rsidRDefault="008321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12F4C3" w14:textId="77777777" w:rsidR="00B36F16" w:rsidRDefault="00B36F16">
      <w:pPr>
        <w:spacing w:line="240" w:lineRule="auto"/>
      </w:pPr>
      <w:r>
        <w:separator/>
      </w:r>
    </w:p>
  </w:footnote>
  <w:footnote w:type="continuationSeparator" w:id="0">
    <w:p w14:paraId="4581B980" w14:textId="77777777" w:rsidR="00B36F16" w:rsidRDefault="00B36F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7C5792" w14:textId="77777777" w:rsidR="00832187" w:rsidRDefault="008321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128C9C" w14:textId="77777777" w:rsidR="00832187" w:rsidRDefault="0083218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F08892" w14:textId="77777777" w:rsidR="00832187" w:rsidRPr="006A66DA" w:rsidRDefault="00832187" w:rsidP="00832187">
    <w:pPr>
      <w:pStyle w:val="Title"/>
      <w:spacing w:line="240" w:lineRule="auto"/>
      <w:rPr>
        <w:color w:val="000000" w:themeColor="text1"/>
      </w:rPr>
    </w:pPr>
    <w:bookmarkStart w:id="9" w:name="_Hlk110285182"/>
    <w:bookmarkEnd w:id="9"/>
    <w:r w:rsidRPr="006A66DA">
      <w:rPr>
        <w:color w:val="000000" w:themeColor="text1"/>
      </w:rPr>
      <w:t>QUARANTINED-SUBJECT MONITORING AND INDOOR POSITIONING WITH ANTI-ABSCONDING ARTIFICIAL INTELLIGENCE (Project BANTAY)</w:t>
    </w:r>
  </w:p>
  <w:p w14:paraId="58B43C5A" w14:textId="77777777" w:rsidR="00832187" w:rsidRDefault="00832187" w:rsidP="00832187">
    <w:pPr>
      <w:pStyle w:val="Heading1"/>
      <w:spacing w:line="240" w:lineRule="auto"/>
      <w:rPr>
        <w:b w:val="0"/>
        <w:bCs/>
        <w:color w:val="000000" w:themeColor="text1"/>
      </w:rPr>
    </w:pPr>
    <w:r>
      <w:rPr>
        <w:b w:val="0"/>
        <w:bCs/>
        <w:color w:val="000000" w:themeColor="text1"/>
      </w:rPr>
      <w:t xml:space="preserve">Derwin P. Ara, </w:t>
    </w:r>
    <w:proofErr w:type="spellStart"/>
    <w:r>
      <w:rPr>
        <w:b w:val="0"/>
        <w:bCs/>
        <w:color w:val="000000" w:themeColor="text1"/>
      </w:rPr>
      <w:t>Aljohn</w:t>
    </w:r>
    <w:proofErr w:type="spellEnd"/>
    <w:r>
      <w:rPr>
        <w:b w:val="0"/>
        <w:bCs/>
        <w:color w:val="000000" w:themeColor="text1"/>
      </w:rPr>
      <w:t xml:space="preserve"> Ric C. </w:t>
    </w:r>
    <w:proofErr w:type="spellStart"/>
    <w:r>
      <w:rPr>
        <w:b w:val="0"/>
        <w:bCs/>
        <w:color w:val="000000" w:themeColor="text1"/>
      </w:rPr>
      <w:t>Marcaida</w:t>
    </w:r>
    <w:proofErr w:type="spellEnd"/>
    <w:r>
      <w:rPr>
        <w:b w:val="0"/>
        <w:bCs/>
        <w:color w:val="000000" w:themeColor="text1"/>
      </w:rPr>
      <w:t xml:space="preserve">, Arnold </w:t>
    </w:r>
    <w:proofErr w:type="spellStart"/>
    <w:r>
      <w:rPr>
        <w:b w:val="0"/>
        <w:bCs/>
        <w:color w:val="000000" w:themeColor="text1"/>
      </w:rPr>
      <w:t>Ceigfred</w:t>
    </w:r>
    <w:proofErr w:type="spellEnd"/>
    <w:r>
      <w:rPr>
        <w:b w:val="0"/>
        <w:bCs/>
        <w:color w:val="000000" w:themeColor="text1"/>
      </w:rPr>
      <w:t xml:space="preserve"> E. </w:t>
    </w:r>
    <w:proofErr w:type="spellStart"/>
    <w:r>
      <w:rPr>
        <w:b w:val="0"/>
        <w:bCs/>
        <w:color w:val="000000" w:themeColor="text1"/>
      </w:rPr>
      <w:t>Seangoy</w:t>
    </w:r>
    <w:proofErr w:type="spellEnd"/>
  </w:p>
  <w:p w14:paraId="157C3771" w14:textId="77777777" w:rsidR="00832187" w:rsidRDefault="00832187" w:rsidP="00832187">
    <w:pPr>
      <w:spacing w:line="240" w:lineRule="auto"/>
      <w:jc w:val="center"/>
    </w:pPr>
  </w:p>
  <w:p w14:paraId="5967AF5C" w14:textId="77777777" w:rsidR="00832187" w:rsidRDefault="00832187" w:rsidP="00832187">
    <w:pPr>
      <w:spacing w:line="240" w:lineRule="auto"/>
      <w:jc w:val="center"/>
    </w:pPr>
    <w:r>
      <w:t>Bachelor of Science in Electronics Engineering</w:t>
    </w:r>
  </w:p>
  <w:p w14:paraId="79BF36EF" w14:textId="77777777" w:rsidR="00832187" w:rsidRPr="001F29B8" w:rsidRDefault="00832187" w:rsidP="00832187">
    <w:pPr>
      <w:spacing w:line="240" w:lineRule="auto"/>
      <w:jc w:val="center"/>
    </w:pPr>
    <w:r>
      <w:t xml:space="preserve">Engr. Angelino A. Pimentel, MSECE, School of Engineering, Architecture, and Information Technology, </w:t>
    </w:r>
    <w:r w:rsidRPr="008A29F1">
      <w:rPr>
        <w:i/>
        <w:iCs/>
      </w:rPr>
      <w:t>Research Adviser/Instructor</w:t>
    </w:r>
  </w:p>
  <w:p w14:paraId="0EB919BD" w14:textId="77777777" w:rsidR="00832187" w:rsidRDefault="008321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926F9"/>
    <w:multiLevelType w:val="hybridMultilevel"/>
    <w:tmpl w:val="CECAB8A6"/>
    <w:lvl w:ilvl="0" w:tplc="3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1A3983"/>
    <w:multiLevelType w:val="hybridMultilevel"/>
    <w:tmpl w:val="0C9277F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6E4AE9"/>
    <w:multiLevelType w:val="multilevel"/>
    <w:tmpl w:val="2AB609A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30BD791D"/>
    <w:multiLevelType w:val="multilevel"/>
    <w:tmpl w:val="3440F68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33AF0FE8"/>
    <w:multiLevelType w:val="multilevel"/>
    <w:tmpl w:val="B658D04E"/>
    <w:lvl w:ilvl="0">
      <w:start w:val="1"/>
      <w:numFmt w:val="bullet"/>
      <w:lvlText w:val="🔿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822358B"/>
    <w:multiLevelType w:val="multilevel"/>
    <w:tmpl w:val="ADC83F64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61310A"/>
    <w:multiLevelType w:val="hybridMultilevel"/>
    <w:tmpl w:val="82988C44"/>
    <w:lvl w:ilvl="0" w:tplc="FB56A8B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F74BE6"/>
    <w:multiLevelType w:val="hybridMultilevel"/>
    <w:tmpl w:val="FDBCC45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6E1005"/>
    <w:multiLevelType w:val="hybridMultilevel"/>
    <w:tmpl w:val="E6748D38"/>
    <w:lvl w:ilvl="0" w:tplc="3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3C0B72"/>
    <w:multiLevelType w:val="multilevel"/>
    <w:tmpl w:val="970047B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7E567260"/>
    <w:multiLevelType w:val="hybridMultilevel"/>
    <w:tmpl w:val="5E0C8FD6"/>
    <w:lvl w:ilvl="0" w:tplc="3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9"/>
  </w:num>
  <w:num w:numId="5">
    <w:abstractNumId w:val="2"/>
  </w:num>
  <w:num w:numId="6">
    <w:abstractNumId w:val="6"/>
  </w:num>
  <w:num w:numId="7">
    <w:abstractNumId w:val="7"/>
  </w:num>
  <w:num w:numId="8">
    <w:abstractNumId w:val="8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1sDQxM7I0tjQ1szRR0lEKTi0uzszPAykwrQUAFf1PDiwAAAA="/>
  </w:docVars>
  <w:rsids>
    <w:rsidRoot w:val="00987653"/>
    <w:rsid w:val="00000019"/>
    <w:rsid w:val="00005D35"/>
    <w:rsid w:val="0001198C"/>
    <w:rsid w:val="0001284E"/>
    <w:rsid w:val="000171B6"/>
    <w:rsid w:val="00017A28"/>
    <w:rsid w:val="00027650"/>
    <w:rsid w:val="00030489"/>
    <w:rsid w:val="000340F8"/>
    <w:rsid w:val="00035158"/>
    <w:rsid w:val="00035702"/>
    <w:rsid w:val="00041CCF"/>
    <w:rsid w:val="00045F78"/>
    <w:rsid w:val="00050565"/>
    <w:rsid w:val="00065FE2"/>
    <w:rsid w:val="0007519C"/>
    <w:rsid w:val="00080596"/>
    <w:rsid w:val="000816D1"/>
    <w:rsid w:val="00083D64"/>
    <w:rsid w:val="0008738D"/>
    <w:rsid w:val="00094528"/>
    <w:rsid w:val="00096019"/>
    <w:rsid w:val="000964D4"/>
    <w:rsid w:val="000B0AC5"/>
    <w:rsid w:val="000B6158"/>
    <w:rsid w:val="000C2529"/>
    <w:rsid w:val="000D1C68"/>
    <w:rsid w:val="000D4B85"/>
    <w:rsid w:val="000D5BEA"/>
    <w:rsid w:val="000E0827"/>
    <w:rsid w:val="000E2A8B"/>
    <w:rsid w:val="000F4EB7"/>
    <w:rsid w:val="000F5F06"/>
    <w:rsid w:val="00103C94"/>
    <w:rsid w:val="00104411"/>
    <w:rsid w:val="00105948"/>
    <w:rsid w:val="00114004"/>
    <w:rsid w:val="00123081"/>
    <w:rsid w:val="0012436F"/>
    <w:rsid w:val="00124ED7"/>
    <w:rsid w:val="00125D0D"/>
    <w:rsid w:val="00135B1C"/>
    <w:rsid w:val="0013768B"/>
    <w:rsid w:val="00140C3E"/>
    <w:rsid w:val="0014194D"/>
    <w:rsid w:val="00142D4F"/>
    <w:rsid w:val="0014340D"/>
    <w:rsid w:val="00146CE4"/>
    <w:rsid w:val="00147709"/>
    <w:rsid w:val="0015686D"/>
    <w:rsid w:val="00162718"/>
    <w:rsid w:val="0017786A"/>
    <w:rsid w:val="00184ADC"/>
    <w:rsid w:val="00191469"/>
    <w:rsid w:val="001943D0"/>
    <w:rsid w:val="0019690D"/>
    <w:rsid w:val="00196BE1"/>
    <w:rsid w:val="0019757F"/>
    <w:rsid w:val="001A5247"/>
    <w:rsid w:val="001A5AD2"/>
    <w:rsid w:val="001A7CB3"/>
    <w:rsid w:val="001B179F"/>
    <w:rsid w:val="001B1A01"/>
    <w:rsid w:val="001B4B32"/>
    <w:rsid w:val="001B7176"/>
    <w:rsid w:val="001C558A"/>
    <w:rsid w:val="001C55F0"/>
    <w:rsid w:val="001D211D"/>
    <w:rsid w:val="001D2EC6"/>
    <w:rsid w:val="001D44FF"/>
    <w:rsid w:val="001D6F78"/>
    <w:rsid w:val="001E1A4C"/>
    <w:rsid w:val="001E2F69"/>
    <w:rsid w:val="001E38E5"/>
    <w:rsid w:val="001F297B"/>
    <w:rsid w:val="00230EAA"/>
    <w:rsid w:val="002315F9"/>
    <w:rsid w:val="00232205"/>
    <w:rsid w:val="00237B86"/>
    <w:rsid w:val="00247A28"/>
    <w:rsid w:val="0026154D"/>
    <w:rsid w:val="002631A9"/>
    <w:rsid w:val="002751F1"/>
    <w:rsid w:val="002771E4"/>
    <w:rsid w:val="00277D29"/>
    <w:rsid w:val="00280B19"/>
    <w:rsid w:val="00281C21"/>
    <w:rsid w:val="002841A4"/>
    <w:rsid w:val="0028541F"/>
    <w:rsid w:val="00286E33"/>
    <w:rsid w:val="002920EC"/>
    <w:rsid w:val="002942D2"/>
    <w:rsid w:val="0029602C"/>
    <w:rsid w:val="0029693C"/>
    <w:rsid w:val="002A0BED"/>
    <w:rsid w:val="002A15BB"/>
    <w:rsid w:val="002A1ABD"/>
    <w:rsid w:val="002A6499"/>
    <w:rsid w:val="002B0394"/>
    <w:rsid w:val="002B4918"/>
    <w:rsid w:val="002B53A2"/>
    <w:rsid w:val="002B5F7A"/>
    <w:rsid w:val="002B6E1E"/>
    <w:rsid w:val="002B712B"/>
    <w:rsid w:val="002C58B2"/>
    <w:rsid w:val="002C671D"/>
    <w:rsid w:val="002C77EF"/>
    <w:rsid w:val="002D1134"/>
    <w:rsid w:val="002D238E"/>
    <w:rsid w:val="002D4622"/>
    <w:rsid w:val="002E0083"/>
    <w:rsid w:val="002F428C"/>
    <w:rsid w:val="002F4D99"/>
    <w:rsid w:val="002F574B"/>
    <w:rsid w:val="002F6D62"/>
    <w:rsid w:val="003039EF"/>
    <w:rsid w:val="00311329"/>
    <w:rsid w:val="00321828"/>
    <w:rsid w:val="003233F2"/>
    <w:rsid w:val="003245D8"/>
    <w:rsid w:val="00333B8A"/>
    <w:rsid w:val="00336855"/>
    <w:rsid w:val="0033689E"/>
    <w:rsid w:val="003421E9"/>
    <w:rsid w:val="00342590"/>
    <w:rsid w:val="00343F8A"/>
    <w:rsid w:val="00345E95"/>
    <w:rsid w:val="003514CA"/>
    <w:rsid w:val="003554D1"/>
    <w:rsid w:val="003559B3"/>
    <w:rsid w:val="003576F0"/>
    <w:rsid w:val="00362283"/>
    <w:rsid w:val="003641D3"/>
    <w:rsid w:val="0038457C"/>
    <w:rsid w:val="00384BED"/>
    <w:rsid w:val="003942F7"/>
    <w:rsid w:val="003A3CF3"/>
    <w:rsid w:val="003B12D4"/>
    <w:rsid w:val="003B12F6"/>
    <w:rsid w:val="003B34FA"/>
    <w:rsid w:val="003B3D0A"/>
    <w:rsid w:val="003B54BC"/>
    <w:rsid w:val="003B6241"/>
    <w:rsid w:val="003C0402"/>
    <w:rsid w:val="003C1561"/>
    <w:rsid w:val="003C3713"/>
    <w:rsid w:val="003C5FFB"/>
    <w:rsid w:val="003D2AAC"/>
    <w:rsid w:val="003D5CF0"/>
    <w:rsid w:val="003E1C4E"/>
    <w:rsid w:val="003E35F4"/>
    <w:rsid w:val="003E36BB"/>
    <w:rsid w:val="003E55BF"/>
    <w:rsid w:val="003F00BC"/>
    <w:rsid w:val="003F0666"/>
    <w:rsid w:val="003F0FFC"/>
    <w:rsid w:val="003F1013"/>
    <w:rsid w:val="003F69C9"/>
    <w:rsid w:val="003F6EEC"/>
    <w:rsid w:val="004045BD"/>
    <w:rsid w:val="00405223"/>
    <w:rsid w:val="0041476F"/>
    <w:rsid w:val="00414B8A"/>
    <w:rsid w:val="004211F0"/>
    <w:rsid w:val="00423A6A"/>
    <w:rsid w:val="00426FBA"/>
    <w:rsid w:val="00435976"/>
    <w:rsid w:val="004410BC"/>
    <w:rsid w:val="00446360"/>
    <w:rsid w:val="00447167"/>
    <w:rsid w:val="004536B3"/>
    <w:rsid w:val="00455434"/>
    <w:rsid w:val="00467136"/>
    <w:rsid w:val="0047412E"/>
    <w:rsid w:val="00477DCD"/>
    <w:rsid w:val="00490B5E"/>
    <w:rsid w:val="00491732"/>
    <w:rsid w:val="00492DE7"/>
    <w:rsid w:val="004949D3"/>
    <w:rsid w:val="004A298F"/>
    <w:rsid w:val="004B3FDD"/>
    <w:rsid w:val="004B4BA0"/>
    <w:rsid w:val="004B7093"/>
    <w:rsid w:val="004B7F66"/>
    <w:rsid w:val="004C0C86"/>
    <w:rsid w:val="004C2320"/>
    <w:rsid w:val="004C29B1"/>
    <w:rsid w:val="004D1608"/>
    <w:rsid w:val="004D2C44"/>
    <w:rsid w:val="004D3AE4"/>
    <w:rsid w:val="004D7C02"/>
    <w:rsid w:val="004E0031"/>
    <w:rsid w:val="004E57E1"/>
    <w:rsid w:val="004E6F56"/>
    <w:rsid w:val="004E7679"/>
    <w:rsid w:val="004F1830"/>
    <w:rsid w:val="004F2FEB"/>
    <w:rsid w:val="004F7689"/>
    <w:rsid w:val="00513120"/>
    <w:rsid w:val="005155B8"/>
    <w:rsid w:val="00521B95"/>
    <w:rsid w:val="00522026"/>
    <w:rsid w:val="0052752A"/>
    <w:rsid w:val="00527B37"/>
    <w:rsid w:val="005344F0"/>
    <w:rsid w:val="00540676"/>
    <w:rsid w:val="00540677"/>
    <w:rsid w:val="0054204D"/>
    <w:rsid w:val="005471F1"/>
    <w:rsid w:val="00551701"/>
    <w:rsid w:val="00551F66"/>
    <w:rsid w:val="00566D33"/>
    <w:rsid w:val="0057159C"/>
    <w:rsid w:val="00576A3E"/>
    <w:rsid w:val="005804C1"/>
    <w:rsid w:val="00581BD4"/>
    <w:rsid w:val="00581E99"/>
    <w:rsid w:val="00583CA5"/>
    <w:rsid w:val="00585438"/>
    <w:rsid w:val="00593E24"/>
    <w:rsid w:val="005951B1"/>
    <w:rsid w:val="00596DAE"/>
    <w:rsid w:val="005B265F"/>
    <w:rsid w:val="005C581E"/>
    <w:rsid w:val="005C5C35"/>
    <w:rsid w:val="005C7D80"/>
    <w:rsid w:val="005E2A45"/>
    <w:rsid w:val="005E4821"/>
    <w:rsid w:val="005E7305"/>
    <w:rsid w:val="005E75FE"/>
    <w:rsid w:val="00600DBC"/>
    <w:rsid w:val="00600FE9"/>
    <w:rsid w:val="00611415"/>
    <w:rsid w:val="006144DC"/>
    <w:rsid w:val="00620674"/>
    <w:rsid w:val="00622F91"/>
    <w:rsid w:val="0062390E"/>
    <w:rsid w:val="0062423B"/>
    <w:rsid w:val="00651203"/>
    <w:rsid w:val="00651A63"/>
    <w:rsid w:val="006635E0"/>
    <w:rsid w:val="006656A3"/>
    <w:rsid w:val="00673494"/>
    <w:rsid w:val="00681960"/>
    <w:rsid w:val="006852C7"/>
    <w:rsid w:val="00685DDF"/>
    <w:rsid w:val="00687C6F"/>
    <w:rsid w:val="00691323"/>
    <w:rsid w:val="00693312"/>
    <w:rsid w:val="006949EA"/>
    <w:rsid w:val="00696DE6"/>
    <w:rsid w:val="006A0196"/>
    <w:rsid w:val="006A0622"/>
    <w:rsid w:val="006A66DA"/>
    <w:rsid w:val="006A79BA"/>
    <w:rsid w:val="006D2083"/>
    <w:rsid w:val="006E1AFD"/>
    <w:rsid w:val="006F09BD"/>
    <w:rsid w:val="006F3F9C"/>
    <w:rsid w:val="007019BE"/>
    <w:rsid w:val="00711925"/>
    <w:rsid w:val="007153E4"/>
    <w:rsid w:val="007165AB"/>
    <w:rsid w:val="00717325"/>
    <w:rsid w:val="00720EDC"/>
    <w:rsid w:val="0072273D"/>
    <w:rsid w:val="00727F97"/>
    <w:rsid w:val="007326E4"/>
    <w:rsid w:val="007373A2"/>
    <w:rsid w:val="00740322"/>
    <w:rsid w:val="0074180B"/>
    <w:rsid w:val="00747AF9"/>
    <w:rsid w:val="00751674"/>
    <w:rsid w:val="00760068"/>
    <w:rsid w:val="007615DE"/>
    <w:rsid w:val="00765F19"/>
    <w:rsid w:val="00767453"/>
    <w:rsid w:val="007808CA"/>
    <w:rsid w:val="00781F88"/>
    <w:rsid w:val="00783D1F"/>
    <w:rsid w:val="00783E0F"/>
    <w:rsid w:val="00784E9C"/>
    <w:rsid w:val="0079045F"/>
    <w:rsid w:val="007906E8"/>
    <w:rsid w:val="00796814"/>
    <w:rsid w:val="007A06A0"/>
    <w:rsid w:val="007A1489"/>
    <w:rsid w:val="007A30E4"/>
    <w:rsid w:val="007A3AFF"/>
    <w:rsid w:val="007A3BBE"/>
    <w:rsid w:val="007B0CFA"/>
    <w:rsid w:val="007B302E"/>
    <w:rsid w:val="007B32A8"/>
    <w:rsid w:val="007B5610"/>
    <w:rsid w:val="007B5F3C"/>
    <w:rsid w:val="007B6535"/>
    <w:rsid w:val="007B6B39"/>
    <w:rsid w:val="007B7180"/>
    <w:rsid w:val="007C034F"/>
    <w:rsid w:val="007C38CB"/>
    <w:rsid w:val="007D1BBA"/>
    <w:rsid w:val="007D5789"/>
    <w:rsid w:val="007D5B61"/>
    <w:rsid w:val="007D5D03"/>
    <w:rsid w:val="007D6F2D"/>
    <w:rsid w:val="007E0E78"/>
    <w:rsid w:val="007E240C"/>
    <w:rsid w:val="007E41B7"/>
    <w:rsid w:val="007E4D2F"/>
    <w:rsid w:val="007E5308"/>
    <w:rsid w:val="007E540C"/>
    <w:rsid w:val="007F14E1"/>
    <w:rsid w:val="007F4DBA"/>
    <w:rsid w:val="007F53BB"/>
    <w:rsid w:val="0080046F"/>
    <w:rsid w:val="00803978"/>
    <w:rsid w:val="00807F54"/>
    <w:rsid w:val="008177EB"/>
    <w:rsid w:val="00827862"/>
    <w:rsid w:val="0083146A"/>
    <w:rsid w:val="00832187"/>
    <w:rsid w:val="00833C18"/>
    <w:rsid w:val="0083410F"/>
    <w:rsid w:val="00842451"/>
    <w:rsid w:val="00842BCE"/>
    <w:rsid w:val="00855726"/>
    <w:rsid w:val="008564B8"/>
    <w:rsid w:val="008569D7"/>
    <w:rsid w:val="0086048F"/>
    <w:rsid w:val="008624B0"/>
    <w:rsid w:val="00867194"/>
    <w:rsid w:val="008820E2"/>
    <w:rsid w:val="00883322"/>
    <w:rsid w:val="0088704F"/>
    <w:rsid w:val="00897789"/>
    <w:rsid w:val="008A5B8B"/>
    <w:rsid w:val="008A734C"/>
    <w:rsid w:val="008C0801"/>
    <w:rsid w:val="008C1660"/>
    <w:rsid w:val="008C3CF7"/>
    <w:rsid w:val="008C445E"/>
    <w:rsid w:val="008C5514"/>
    <w:rsid w:val="008D1399"/>
    <w:rsid w:val="008D683F"/>
    <w:rsid w:val="008D7DF0"/>
    <w:rsid w:val="008E553E"/>
    <w:rsid w:val="008E70EB"/>
    <w:rsid w:val="008F4FD7"/>
    <w:rsid w:val="00903E46"/>
    <w:rsid w:val="00907401"/>
    <w:rsid w:val="00907856"/>
    <w:rsid w:val="0091248D"/>
    <w:rsid w:val="0091452C"/>
    <w:rsid w:val="00914AB1"/>
    <w:rsid w:val="0091655F"/>
    <w:rsid w:val="009179C7"/>
    <w:rsid w:val="00923102"/>
    <w:rsid w:val="00927BF0"/>
    <w:rsid w:val="00930BFB"/>
    <w:rsid w:val="00935C06"/>
    <w:rsid w:val="00937B1A"/>
    <w:rsid w:val="009404BF"/>
    <w:rsid w:val="009447E7"/>
    <w:rsid w:val="00944C4C"/>
    <w:rsid w:val="009457BB"/>
    <w:rsid w:val="00945B29"/>
    <w:rsid w:val="00957195"/>
    <w:rsid w:val="00963AC7"/>
    <w:rsid w:val="0096475C"/>
    <w:rsid w:val="0096561C"/>
    <w:rsid w:val="009740B6"/>
    <w:rsid w:val="00980368"/>
    <w:rsid w:val="009823CC"/>
    <w:rsid w:val="0098311C"/>
    <w:rsid w:val="00987411"/>
    <w:rsid w:val="00987653"/>
    <w:rsid w:val="00991EBC"/>
    <w:rsid w:val="0099726F"/>
    <w:rsid w:val="009A5C2A"/>
    <w:rsid w:val="009B180C"/>
    <w:rsid w:val="009B27FE"/>
    <w:rsid w:val="009C3F1D"/>
    <w:rsid w:val="009C637F"/>
    <w:rsid w:val="009D0384"/>
    <w:rsid w:val="009E0029"/>
    <w:rsid w:val="009E14CF"/>
    <w:rsid w:val="009E424B"/>
    <w:rsid w:val="009F2BDD"/>
    <w:rsid w:val="009F58B4"/>
    <w:rsid w:val="00A01003"/>
    <w:rsid w:val="00A06731"/>
    <w:rsid w:val="00A10539"/>
    <w:rsid w:val="00A1154C"/>
    <w:rsid w:val="00A14B9F"/>
    <w:rsid w:val="00A2126E"/>
    <w:rsid w:val="00A31C7A"/>
    <w:rsid w:val="00A33ADB"/>
    <w:rsid w:val="00A35037"/>
    <w:rsid w:val="00A427B9"/>
    <w:rsid w:val="00A43BD4"/>
    <w:rsid w:val="00A46E2E"/>
    <w:rsid w:val="00A530F7"/>
    <w:rsid w:val="00A5773A"/>
    <w:rsid w:val="00A6085E"/>
    <w:rsid w:val="00A60C99"/>
    <w:rsid w:val="00A61531"/>
    <w:rsid w:val="00A63129"/>
    <w:rsid w:val="00A63FBB"/>
    <w:rsid w:val="00A77A38"/>
    <w:rsid w:val="00A77FED"/>
    <w:rsid w:val="00A80B09"/>
    <w:rsid w:val="00A830F4"/>
    <w:rsid w:val="00A869F7"/>
    <w:rsid w:val="00A93AEC"/>
    <w:rsid w:val="00AA0539"/>
    <w:rsid w:val="00AA45FB"/>
    <w:rsid w:val="00AA5955"/>
    <w:rsid w:val="00AA761C"/>
    <w:rsid w:val="00AB37F8"/>
    <w:rsid w:val="00AB5A36"/>
    <w:rsid w:val="00AC1EE8"/>
    <w:rsid w:val="00AC461B"/>
    <w:rsid w:val="00AC4C60"/>
    <w:rsid w:val="00AC50F0"/>
    <w:rsid w:val="00AD03A3"/>
    <w:rsid w:val="00AD0A54"/>
    <w:rsid w:val="00AD1D93"/>
    <w:rsid w:val="00AD72D5"/>
    <w:rsid w:val="00AD7BAA"/>
    <w:rsid w:val="00AE0A0A"/>
    <w:rsid w:val="00AE0D15"/>
    <w:rsid w:val="00AE1378"/>
    <w:rsid w:val="00AE4E07"/>
    <w:rsid w:val="00AE5AAD"/>
    <w:rsid w:val="00AF48B1"/>
    <w:rsid w:val="00B00749"/>
    <w:rsid w:val="00B110F2"/>
    <w:rsid w:val="00B154DB"/>
    <w:rsid w:val="00B15ACA"/>
    <w:rsid w:val="00B30478"/>
    <w:rsid w:val="00B36F16"/>
    <w:rsid w:val="00B378C9"/>
    <w:rsid w:val="00B40104"/>
    <w:rsid w:val="00B437FF"/>
    <w:rsid w:val="00B527EE"/>
    <w:rsid w:val="00B620A7"/>
    <w:rsid w:val="00B620AE"/>
    <w:rsid w:val="00B63ADD"/>
    <w:rsid w:val="00B647B0"/>
    <w:rsid w:val="00B66505"/>
    <w:rsid w:val="00B7061F"/>
    <w:rsid w:val="00B709D6"/>
    <w:rsid w:val="00B737D6"/>
    <w:rsid w:val="00B74E48"/>
    <w:rsid w:val="00B77DEC"/>
    <w:rsid w:val="00B81F7B"/>
    <w:rsid w:val="00B85B90"/>
    <w:rsid w:val="00B93ED3"/>
    <w:rsid w:val="00B946A4"/>
    <w:rsid w:val="00B9754D"/>
    <w:rsid w:val="00BA0790"/>
    <w:rsid w:val="00BB0535"/>
    <w:rsid w:val="00BB189C"/>
    <w:rsid w:val="00BB3FB9"/>
    <w:rsid w:val="00BB4339"/>
    <w:rsid w:val="00BC1DED"/>
    <w:rsid w:val="00BD1B0D"/>
    <w:rsid w:val="00BD3774"/>
    <w:rsid w:val="00BD4EF6"/>
    <w:rsid w:val="00BD54AB"/>
    <w:rsid w:val="00BD5DC1"/>
    <w:rsid w:val="00BE2586"/>
    <w:rsid w:val="00BE2F83"/>
    <w:rsid w:val="00BE377A"/>
    <w:rsid w:val="00BE6057"/>
    <w:rsid w:val="00BF66CD"/>
    <w:rsid w:val="00C025A1"/>
    <w:rsid w:val="00C06861"/>
    <w:rsid w:val="00C17B6F"/>
    <w:rsid w:val="00C23D5E"/>
    <w:rsid w:val="00C27FD3"/>
    <w:rsid w:val="00C301C7"/>
    <w:rsid w:val="00C318E4"/>
    <w:rsid w:val="00C31DB0"/>
    <w:rsid w:val="00C320B6"/>
    <w:rsid w:val="00C354AC"/>
    <w:rsid w:val="00C36FC2"/>
    <w:rsid w:val="00C50D3D"/>
    <w:rsid w:val="00C52FBF"/>
    <w:rsid w:val="00C531D1"/>
    <w:rsid w:val="00C5526C"/>
    <w:rsid w:val="00C55C2D"/>
    <w:rsid w:val="00C5623E"/>
    <w:rsid w:val="00C567D4"/>
    <w:rsid w:val="00C56B21"/>
    <w:rsid w:val="00C95E27"/>
    <w:rsid w:val="00C95F76"/>
    <w:rsid w:val="00CA1520"/>
    <w:rsid w:val="00CA2E83"/>
    <w:rsid w:val="00CB0214"/>
    <w:rsid w:val="00CB086A"/>
    <w:rsid w:val="00CB2967"/>
    <w:rsid w:val="00CC0FA2"/>
    <w:rsid w:val="00CC3D1D"/>
    <w:rsid w:val="00CC6444"/>
    <w:rsid w:val="00CD073D"/>
    <w:rsid w:val="00CD3714"/>
    <w:rsid w:val="00CE060C"/>
    <w:rsid w:val="00CE621A"/>
    <w:rsid w:val="00CF24BF"/>
    <w:rsid w:val="00CF33DB"/>
    <w:rsid w:val="00CF56F6"/>
    <w:rsid w:val="00D00A7A"/>
    <w:rsid w:val="00D017DF"/>
    <w:rsid w:val="00D143AC"/>
    <w:rsid w:val="00D143C9"/>
    <w:rsid w:val="00D1666F"/>
    <w:rsid w:val="00D2250F"/>
    <w:rsid w:val="00D24EAC"/>
    <w:rsid w:val="00D25E52"/>
    <w:rsid w:val="00D316AC"/>
    <w:rsid w:val="00D37960"/>
    <w:rsid w:val="00D37E3E"/>
    <w:rsid w:val="00D400E4"/>
    <w:rsid w:val="00D404D6"/>
    <w:rsid w:val="00D40B1B"/>
    <w:rsid w:val="00D5793F"/>
    <w:rsid w:val="00D67E45"/>
    <w:rsid w:val="00D734CF"/>
    <w:rsid w:val="00D813FE"/>
    <w:rsid w:val="00D81A3C"/>
    <w:rsid w:val="00D850BA"/>
    <w:rsid w:val="00D85D78"/>
    <w:rsid w:val="00D91519"/>
    <w:rsid w:val="00D91D9F"/>
    <w:rsid w:val="00D96741"/>
    <w:rsid w:val="00D9683D"/>
    <w:rsid w:val="00DA1549"/>
    <w:rsid w:val="00DA38D6"/>
    <w:rsid w:val="00DA4A5B"/>
    <w:rsid w:val="00DA69E2"/>
    <w:rsid w:val="00DC094D"/>
    <w:rsid w:val="00DC10F4"/>
    <w:rsid w:val="00DC1BF0"/>
    <w:rsid w:val="00DC2B23"/>
    <w:rsid w:val="00DC3E7F"/>
    <w:rsid w:val="00DD0E50"/>
    <w:rsid w:val="00DE1904"/>
    <w:rsid w:val="00DE1E77"/>
    <w:rsid w:val="00DE3F8F"/>
    <w:rsid w:val="00DE4ECC"/>
    <w:rsid w:val="00DE547B"/>
    <w:rsid w:val="00DF5C92"/>
    <w:rsid w:val="00E008CA"/>
    <w:rsid w:val="00E07A0E"/>
    <w:rsid w:val="00E10125"/>
    <w:rsid w:val="00E15D21"/>
    <w:rsid w:val="00E1632C"/>
    <w:rsid w:val="00E22592"/>
    <w:rsid w:val="00E306D3"/>
    <w:rsid w:val="00E35B7E"/>
    <w:rsid w:val="00E35FC4"/>
    <w:rsid w:val="00E43FDB"/>
    <w:rsid w:val="00E5241C"/>
    <w:rsid w:val="00E56101"/>
    <w:rsid w:val="00E57247"/>
    <w:rsid w:val="00E80EC0"/>
    <w:rsid w:val="00E8265B"/>
    <w:rsid w:val="00E85C46"/>
    <w:rsid w:val="00E8659B"/>
    <w:rsid w:val="00E92441"/>
    <w:rsid w:val="00E934DF"/>
    <w:rsid w:val="00E93601"/>
    <w:rsid w:val="00E96E64"/>
    <w:rsid w:val="00EA20BB"/>
    <w:rsid w:val="00EA2BE3"/>
    <w:rsid w:val="00EA6F0F"/>
    <w:rsid w:val="00EB001E"/>
    <w:rsid w:val="00EB437E"/>
    <w:rsid w:val="00EC5088"/>
    <w:rsid w:val="00ED73BF"/>
    <w:rsid w:val="00EE78F9"/>
    <w:rsid w:val="00EF0919"/>
    <w:rsid w:val="00EF0F61"/>
    <w:rsid w:val="00EF5BB2"/>
    <w:rsid w:val="00EF69C7"/>
    <w:rsid w:val="00F03F4A"/>
    <w:rsid w:val="00F1488C"/>
    <w:rsid w:val="00F14B3E"/>
    <w:rsid w:val="00F207E0"/>
    <w:rsid w:val="00F2337E"/>
    <w:rsid w:val="00F32368"/>
    <w:rsid w:val="00F32396"/>
    <w:rsid w:val="00F409E0"/>
    <w:rsid w:val="00F53890"/>
    <w:rsid w:val="00F54F5A"/>
    <w:rsid w:val="00F55F3B"/>
    <w:rsid w:val="00F56978"/>
    <w:rsid w:val="00F6037E"/>
    <w:rsid w:val="00F60568"/>
    <w:rsid w:val="00F62A2A"/>
    <w:rsid w:val="00F64468"/>
    <w:rsid w:val="00F65139"/>
    <w:rsid w:val="00F7152F"/>
    <w:rsid w:val="00F73C44"/>
    <w:rsid w:val="00F73ED2"/>
    <w:rsid w:val="00F77371"/>
    <w:rsid w:val="00F81009"/>
    <w:rsid w:val="00F860BD"/>
    <w:rsid w:val="00F87F5F"/>
    <w:rsid w:val="00FA1505"/>
    <w:rsid w:val="00FA20F6"/>
    <w:rsid w:val="00FA30A5"/>
    <w:rsid w:val="00FA54AF"/>
    <w:rsid w:val="00FA7C42"/>
    <w:rsid w:val="00FB23D9"/>
    <w:rsid w:val="00FB3502"/>
    <w:rsid w:val="00FC0B46"/>
    <w:rsid w:val="00FC274A"/>
    <w:rsid w:val="00FC55E7"/>
    <w:rsid w:val="00FE75F3"/>
    <w:rsid w:val="00FF249A"/>
    <w:rsid w:val="00FF4146"/>
    <w:rsid w:val="00FF4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7A44A1"/>
  <w15:docId w15:val="{C22CC856-A308-4106-A469-39C9205FBD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" w:eastAsia="en-PH" w:bidi="ar-SA"/>
      </w:rPr>
    </w:rPrDefault>
    <w:pPrDefault>
      <w:pPr>
        <w:spacing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B0214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line="240" w:lineRule="auto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00"/>
      <w:outlineLvl w:val="2"/>
    </w:pPr>
    <w:rPr>
      <w:i/>
      <w:color w:val="333333"/>
      <w:highlight w:val="white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00" w:line="240" w:lineRule="auto"/>
      <w:jc w:val="left"/>
      <w:outlineLvl w:val="3"/>
    </w:pPr>
    <w:rPr>
      <w:b/>
      <w:i/>
      <w:color w:val="333333"/>
      <w:highlight w:val="whit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keepNext/>
      <w:keepLines/>
      <w:spacing w:line="360" w:lineRule="auto"/>
      <w:jc w:val="center"/>
    </w:pPr>
    <w:rPr>
      <w:b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table" w:customStyle="1" w:styleId="32">
    <w:name w:val="3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1">
    <w:name w:val="31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30">
    <w:name w:val="30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29">
    <w:name w:val="29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8">
    <w:name w:val="28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7">
    <w:name w:val="27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6">
    <w:name w:val="26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5">
    <w:name w:val="25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4">
    <w:name w:val="24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3">
    <w:name w:val="23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2">
    <w:name w:val="2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1">
    <w:name w:val="21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20">
    <w:name w:val="20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19">
    <w:name w:val="19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18">
    <w:name w:val="18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17">
    <w:name w:val="17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16">
    <w:name w:val="16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15">
    <w:name w:val="15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14">
    <w:name w:val="14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13">
    <w:name w:val="13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12">
    <w:name w:val="12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11">
    <w:name w:val="11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10">
    <w:name w:val="10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9">
    <w:name w:val="9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8">
    <w:name w:val="8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7">
    <w:name w:val="7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6">
    <w:name w:val="6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5">
    <w:name w:val="5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4">
    <w:name w:val="4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3">
    <w:name w:val="3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2">
    <w:name w:val="2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1">
    <w:name w:val="1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paragraph" w:styleId="Header">
    <w:name w:val="header"/>
    <w:basedOn w:val="Normal"/>
    <w:link w:val="HeaderChar"/>
    <w:uiPriority w:val="99"/>
    <w:unhideWhenUsed/>
    <w:rsid w:val="001E38E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38E5"/>
  </w:style>
  <w:style w:type="paragraph" w:styleId="Footer">
    <w:name w:val="footer"/>
    <w:basedOn w:val="Normal"/>
    <w:link w:val="FooterChar"/>
    <w:uiPriority w:val="99"/>
    <w:unhideWhenUsed/>
    <w:rsid w:val="001E38E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38E5"/>
  </w:style>
  <w:style w:type="paragraph" w:styleId="TOC1">
    <w:name w:val="toc 1"/>
    <w:basedOn w:val="Normal"/>
    <w:next w:val="Normal"/>
    <w:autoRedefine/>
    <w:uiPriority w:val="39"/>
    <w:unhideWhenUsed/>
    <w:rsid w:val="00AE5AAD"/>
    <w:pPr>
      <w:tabs>
        <w:tab w:val="right" w:pos="8630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AE5AAD"/>
    <w:pPr>
      <w:tabs>
        <w:tab w:val="left" w:pos="8370"/>
        <w:tab w:val="right" w:pos="8630"/>
      </w:tabs>
      <w:spacing w:after="100"/>
      <w:ind w:left="360"/>
    </w:pPr>
    <w:rPr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AE5AAD"/>
    <w:pPr>
      <w:tabs>
        <w:tab w:val="left" w:pos="1620"/>
        <w:tab w:val="right" w:pos="8630"/>
      </w:tabs>
      <w:spacing w:after="100"/>
      <w:ind w:left="1620"/>
    </w:pPr>
  </w:style>
  <w:style w:type="character" w:styleId="Hyperlink">
    <w:name w:val="Hyperlink"/>
    <w:basedOn w:val="DefaultParagraphFont"/>
    <w:uiPriority w:val="99"/>
    <w:unhideWhenUsed/>
    <w:rsid w:val="00384BED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AE5AAD"/>
    <w:pP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  <w:lang w:val="en-US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BB3FB9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3F69C9"/>
  </w:style>
  <w:style w:type="paragraph" w:styleId="ListParagraph">
    <w:name w:val="List Paragraph"/>
    <w:basedOn w:val="Normal"/>
    <w:uiPriority w:val="34"/>
    <w:qFormat/>
    <w:rsid w:val="00DE1904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C31DB0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31DB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qFormat/>
    <w:rsid w:val="00414B8A"/>
    <w:pPr>
      <w:spacing w:before="100" w:beforeAutospacing="1" w:after="100" w:afterAutospacing="1" w:line="240" w:lineRule="auto"/>
      <w:jc w:val="left"/>
    </w:pPr>
    <w:rPr>
      <w:lang w:val="en-US" w:eastAsia="en-US"/>
    </w:rPr>
  </w:style>
  <w:style w:type="paragraph" w:styleId="NoSpacing">
    <w:name w:val="No Spacing"/>
    <w:link w:val="NoSpacingChar"/>
    <w:uiPriority w:val="1"/>
    <w:qFormat/>
    <w:rsid w:val="00414B8A"/>
    <w:pPr>
      <w:spacing w:line="240" w:lineRule="auto"/>
      <w:jc w:val="left"/>
    </w:pPr>
    <w:rPr>
      <w:rFonts w:asciiTheme="minorHAnsi" w:eastAsiaTheme="minorHAnsi" w:hAnsiTheme="minorHAnsi" w:cstheme="minorBidi"/>
      <w:sz w:val="22"/>
      <w:szCs w:val="22"/>
      <w:lang w:val="en-PH" w:eastAsia="en-US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14B8A"/>
    <w:rPr>
      <w:rFonts w:asciiTheme="minorHAnsi" w:eastAsiaTheme="minorHAnsi" w:hAnsiTheme="minorHAnsi" w:cstheme="minorBidi"/>
      <w:sz w:val="22"/>
      <w:szCs w:val="22"/>
      <w:lang w:val="en-PH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EA6F0F"/>
    <w:rPr>
      <w:i/>
      <w:color w:val="333333"/>
      <w:highlight w:val="white"/>
    </w:rPr>
  </w:style>
  <w:style w:type="table" w:styleId="TableGrid">
    <w:name w:val="Table Grid"/>
    <w:basedOn w:val="TableNormal"/>
    <w:uiPriority w:val="39"/>
    <w:rsid w:val="00EA6F0F"/>
    <w:pPr>
      <w:spacing w:line="240" w:lineRule="auto"/>
      <w:jc w:val="left"/>
    </w:pPr>
    <w:rPr>
      <w:rFonts w:eastAsiaTheme="minorHAnsi" w:cstheme="minorBidi"/>
      <w:lang w:val="en-PH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A66DA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6D208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6D208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6D208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84E9C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rsid w:val="00EA2BE3"/>
    <w:rPr>
      <w:b/>
    </w:rPr>
  </w:style>
  <w:style w:type="character" w:styleId="PlaceholderText">
    <w:name w:val="Placeholder Text"/>
    <w:basedOn w:val="DefaultParagraphFont"/>
    <w:uiPriority w:val="99"/>
    <w:semiHidden/>
    <w:rsid w:val="0091248D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3039EF"/>
    <w:rPr>
      <w:color w:val="800080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83D1F"/>
    <w:rPr>
      <w:color w:val="605E5C"/>
      <w:shd w:val="clear" w:color="auto" w:fill="E1DFDD"/>
    </w:rPr>
  </w:style>
  <w:style w:type="character" w:customStyle="1" w:styleId="TitleChar">
    <w:name w:val="Title Char"/>
    <w:basedOn w:val="DefaultParagraphFont"/>
    <w:link w:val="Title"/>
    <w:uiPriority w:val="10"/>
    <w:rsid w:val="00832187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35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5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8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44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3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SI</b:Tag>
    <b:SourceType>DocumentFromInternetSite</b:SourceType>
    <b:Guid>{A465E736-3B90-4D1D-94D9-461FB110C3D0}</b:Guid>
    <b:Title>SSID (Network Name) and Password</b:Title>
    <b:InternetSiteTitle>DirectLink</b:InternetSiteTitle>
    <b:URL>https://www.directlink.coop/support/wifi/ssid#:~:text=The%20SSID%20is%20the%20name,need%20to%20use%20this%20password.</b:URL>
    <b:RefOrder>1</b:RefOrder>
  </b:Source>
</b:Sources>
</file>

<file path=customXml/itemProps1.xml><?xml version="1.0" encoding="utf-8"?>
<ds:datastoreItem xmlns:ds="http://schemas.openxmlformats.org/officeDocument/2006/customXml" ds:itemID="{77386AF9-0A52-48EE-991A-25CE4EB60B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21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win P. Ara, Arnold Ceigfred E. Seangoy, Aljohn Ric C. Marcaida</dc:creator>
  <cp:keywords/>
  <dc:description/>
  <cp:lastModifiedBy>Derwin Ara</cp:lastModifiedBy>
  <cp:revision>5</cp:revision>
  <dcterms:created xsi:type="dcterms:W3CDTF">2022-08-02T13:33:00Z</dcterms:created>
  <dcterms:modified xsi:type="dcterms:W3CDTF">2022-08-02T14:15:00Z</dcterms:modified>
</cp:coreProperties>
</file>